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A4CB4" w:rsidRPr="00E56BCD" w:rsidRDefault="00810E0C" w:rsidP="006A4CB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Решения от първото заседание на УС на </w:t>
      </w:r>
      <w:r w:rsidR="00AA4610" w:rsidRPr="00AA4610">
        <w:rPr>
          <w:rFonts w:ascii="Times New Roman" w:hAnsi="Times New Roman" w:cs="Times New Roman"/>
          <w:b/>
          <w:sz w:val="24"/>
          <w:szCs w:val="24"/>
        </w:rPr>
        <w:t xml:space="preserve">ЦНИТТЗИС </w:t>
      </w: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 xml:space="preserve">от </w:t>
      </w:r>
      <w:r w:rsidR="00D92783" w:rsidRPr="00E56BCD">
        <w:rPr>
          <w:rFonts w:ascii="Times New Roman" w:hAnsi="Times New Roman" w:cs="Times New Roman"/>
          <w:b/>
          <w:sz w:val="24"/>
          <w:szCs w:val="24"/>
          <w:lang w:val="ru-RU"/>
        </w:rPr>
        <w:t>2</w:t>
      </w:r>
      <w:r w:rsidR="004078D5" w:rsidRPr="00E56BCD">
        <w:rPr>
          <w:rFonts w:ascii="Times New Roman" w:hAnsi="Times New Roman" w:cs="Times New Roman"/>
          <w:b/>
          <w:sz w:val="24"/>
          <w:szCs w:val="24"/>
          <w:lang w:val="ru-RU"/>
        </w:rPr>
        <w:t>6</w:t>
      </w:r>
      <w:r w:rsidR="00624B83" w:rsidRPr="00E56BCD">
        <w:rPr>
          <w:rFonts w:ascii="Times New Roman" w:hAnsi="Times New Roman" w:cs="Times New Roman"/>
          <w:b/>
          <w:sz w:val="24"/>
          <w:szCs w:val="24"/>
          <w:lang w:val="ru-RU"/>
        </w:rPr>
        <w:t>.</w:t>
      </w:r>
      <w:r w:rsidR="00D92783" w:rsidRPr="00E56BCD">
        <w:rPr>
          <w:rFonts w:ascii="Times New Roman" w:hAnsi="Times New Roman" w:cs="Times New Roman"/>
          <w:b/>
          <w:sz w:val="24"/>
          <w:szCs w:val="24"/>
          <w:lang w:val="ru-RU"/>
        </w:rPr>
        <w:t>01</w:t>
      </w:r>
      <w:r w:rsidR="009B75A7" w:rsidRPr="00E56BCD">
        <w:rPr>
          <w:rFonts w:ascii="Times New Roman" w:hAnsi="Times New Roman" w:cs="Times New Roman"/>
          <w:b/>
          <w:sz w:val="24"/>
          <w:szCs w:val="24"/>
          <w:lang w:val="ru-RU"/>
        </w:rPr>
        <w:t>.20</w:t>
      </w:r>
      <w:r w:rsidR="00D92783" w:rsidRPr="00E56BCD">
        <w:rPr>
          <w:rFonts w:ascii="Times New Roman" w:hAnsi="Times New Roman" w:cs="Times New Roman"/>
          <w:b/>
          <w:sz w:val="24"/>
          <w:szCs w:val="24"/>
          <w:lang w:val="ru-RU"/>
        </w:rPr>
        <w:t>2</w:t>
      </w:r>
      <w:r w:rsidR="004078D5" w:rsidRPr="00E56BCD">
        <w:rPr>
          <w:rFonts w:ascii="Times New Roman" w:hAnsi="Times New Roman" w:cs="Times New Roman"/>
          <w:b/>
          <w:sz w:val="24"/>
          <w:szCs w:val="24"/>
          <w:lang w:val="ru-RU"/>
        </w:rPr>
        <w:t>2</w:t>
      </w:r>
      <w:r w:rsidR="00D92783" w:rsidRPr="00E56BCD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="006A4CB4" w:rsidRPr="00E56BCD">
        <w:rPr>
          <w:rFonts w:ascii="Times New Roman" w:hAnsi="Times New Roman" w:cs="Times New Roman"/>
          <w:b/>
          <w:sz w:val="24"/>
          <w:szCs w:val="24"/>
        </w:rPr>
        <w:t>г.</w:t>
      </w:r>
    </w:p>
    <w:p w:rsidR="007B6558" w:rsidRPr="00E56BCD" w:rsidRDefault="00FB7A8E" w:rsidP="006A4CB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56BCD">
        <w:rPr>
          <w:rFonts w:ascii="Times New Roman" w:hAnsi="Times New Roman" w:cs="Times New Roman"/>
          <w:sz w:val="24"/>
          <w:szCs w:val="24"/>
        </w:rPr>
        <w:tab/>
      </w:r>
    </w:p>
    <w:p w:rsidR="00B44284" w:rsidRPr="00E56BCD" w:rsidRDefault="00B44284" w:rsidP="006A4CB4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6A4CB4" w:rsidRPr="00E56BCD" w:rsidRDefault="00FB7A8E" w:rsidP="00B43C3D">
      <w:pPr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E56BCD">
        <w:rPr>
          <w:rFonts w:ascii="Times New Roman" w:hAnsi="Times New Roman" w:cs="Times New Roman"/>
          <w:sz w:val="24"/>
          <w:szCs w:val="24"/>
        </w:rPr>
        <w:t xml:space="preserve">На </w:t>
      </w:r>
      <w:r w:rsidR="00D92783" w:rsidRPr="00E56BCD">
        <w:rPr>
          <w:rFonts w:ascii="Times New Roman" w:hAnsi="Times New Roman" w:cs="Times New Roman"/>
          <w:sz w:val="24"/>
          <w:szCs w:val="24"/>
          <w:lang w:val="ru-RU"/>
        </w:rPr>
        <w:t>2</w:t>
      </w:r>
      <w:r w:rsidR="004078D5" w:rsidRPr="00E56BCD">
        <w:rPr>
          <w:rFonts w:ascii="Times New Roman" w:hAnsi="Times New Roman" w:cs="Times New Roman"/>
          <w:sz w:val="24"/>
          <w:szCs w:val="24"/>
          <w:lang w:val="ru-RU"/>
        </w:rPr>
        <w:t>6</w:t>
      </w:r>
      <w:r w:rsidR="009B75A7" w:rsidRPr="00E56BCD">
        <w:rPr>
          <w:rFonts w:ascii="Times New Roman" w:hAnsi="Times New Roman" w:cs="Times New Roman"/>
          <w:sz w:val="24"/>
          <w:szCs w:val="24"/>
          <w:lang w:val="ru-RU"/>
        </w:rPr>
        <w:t>.</w:t>
      </w:r>
      <w:r w:rsidR="00D92783" w:rsidRPr="00E56BCD">
        <w:rPr>
          <w:rFonts w:ascii="Times New Roman" w:hAnsi="Times New Roman" w:cs="Times New Roman"/>
          <w:sz w:val="24"/>
          <w:szCs w:val="24"/>
          <w:lang w:val="ru-RU"/>
        </w:rPr>
        <w:t xml:space="preserve"> 01. </w:t>
      </w:r>
      <w:r w:rsidR="009B75A7" w:rsidRPr="00E56BCD">
        <w:rPr>
          <w:rFonts w:ascii="Times New Roman" w:hAnsi="Times New Roman" w:cs="Times New Roman"/>
          <w:sz w:val="24"/>
          <w:szCs w:val="24"/>
          <w:lang w:val="ru-RU"/>
        </w:rPr>
        <w:t>20</w:t>
      </w:r>
      <w:r w:rsidR="005728AA" w:rsidRPr="00E56BCD">
        <w:rPr>
          <w:rFonts w:ascii="Times New Roman" w:hAnsi="Times New Roman" w:cs="Times New Roman"/>
          <w:sz w:val="24"/>
          <w:szCs w:val="24"/>
          <w:lang w:val="ru-RU"/>
        </w:rPr>
        <w:t>2</w:t>
      </w:r>
      <w:r w:rsidR="004078D5" w:rsidRPr="00E56BCD">
        <w:rPr>
          <w:rFonts w:ascii="Times New Roman" w:hAnsi="Times New Roman" w:cs="Times New Roman"/>
          <w:sz w:val="24"/>
          <w:szCs w:val="24"/>
          <w:lang w:val="ru-RU"/>
        </w:rPr>
        <w:t>2</w:t>
      </w:r>
      <w:r w:rsidR="006A4CB4" w:rsidRPr="00E56BCD">
        <w:rPr>
          <w:rFonts w:ascii="Times New Roman" w:hAnsi="Times New Roman" w:cs="Times New Roman"/>
          <w:sz w:val="24"/>
          <w:szCs w:val="24"/>
        </w:rPr>
        <w:t xml:space="preserve"> г. се проведе заседание на УС на Ц</w:t>
      </w:r>
      <w:r w:rsidR="00770F41" w:rsidRPr="00E56BCD">
        <w:rPr>
          <w:rFonts w:ascii="Times New Roman" w:hAnsi="Times New Roman" w:cs="Times New Roman"/>
          <w:sz w:val="24"/>
          <w:szCs w:val="24"/>
        </w:rPr>
        <w:t>НИ</w:t>
      </w:r>
      <w:r w:rsidR="00AB683D" w:rsidRPr="00E56BCD">
        <w:rPr>
          <w:rFonts w:ascii="Times New Roman" w:hAnsi="Times New Roman" w:cs="Times New Roman"/>
          <w:sz w:val="24"/>
          <w:szCs w:val="24"/>
        </w:rPr>
        <w:t>ТТЗИС</w:t>
      </w:r>
      <w:r w:rsidR="006A4CB4" w:rsidRPr="00E56BCD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6A4CB4" w:rsidRPr="00E56BCD">
        <w:rPr>
          <w:rFonts w:ascii="Times New Roman" w:hAnsi="Times New Roman" w:cs="Times New Roman"/>
          <w:sz w:val="24"/>
          <w:szCs w:val="24"/>
        </w:rPr>
        <w:t>при</w:t>
      </w:r>
      <w:proofErr w:type="gramEnd"/>
      <w:r w:rsidR="006A4CB4" w:rsidRPr="00E56BCD">
        <w:rPr>
          <w:rFonts w:ascii="Times New Roman" w:hAnsi="Times New Roman" w:cs="Times New Roman"/>
          <w:sz w:val="24"/>
          <w:szCs w:val="24"/>
        </w:rPr>
        <w:t xml:space="preserve"> АУ – Пловдив.</w:t>
      </w:r>
      <w:r w:rsidR="00E727CD" w:rsidRPr="00E56BC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727CD" w:rsidRPr="00E56BCD" w:rsidRDefault="00E727CD" w:rsidP="00B43C3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10097C" w:rsidRPr="00E56BCD" w:rsidRDefault="00B86681" w:rsidP="00B43C3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56BCD">
        <w:rPr>
          <w:rFonts w:ascii="Times New Roman" w:hAnsi="Times New Roman" w:cs="Times New Roman"/>
          <w:sz w:val="24"/>
          <w:szCs w:val="24"/>
        </w:rPr>
        <w:t>З</w:t>
      </w:r>
      <w:r w:rsidR="00515DF3" w:rsidRPr="00E56BCD">
        <w:rPr>
          <w:rFonts w:ascii="Times New Roman" w:hAnsi="Times New Roman" w:cs="Times New Roman"/>
          <w:sz w:val="24"/>
          <w:szCs w:val="24"/>
        </w:rPr>
        <w:t>аседанието</w:t>
      </w:r>
      <w:r w:rsidR="00B019CD" w:rsidRPr="00E56BCD">
        <w:rPr>
          <w:rFonts w:ascii="Times New Roman" w:hAnsi="Times New Roman" w:cs="Times New Roman"/>
          <w:sz w:val="24"/>
          <w:szCs w:val="24"/>
        </w:rPr>
        <w:t xml:space="preserve"> се проведе </w:t>
      </w:r>
      <w:proofErr w:type="spellStart"/>
      <w:r w:rsidR="008A6213" w:rsidRPr="00E56BCD">
        <w:rPr>
          <w:rFonts w:ascii="Times New Roman" w:hAnsi="Times New Roman" w:cs="Times New Roman"/>
          <w:sz w:val="24"/>
          <w:szCs w:val="24"/>
        </w:rPr>
        <w:t>он-лайн</w:t>
      </w:r>
      <w:proofErr w:type="spellEnd"/>
      <w:r w:rsidR="00325EBB" w:rsidRPr="00E56BCD">
        <w:rPr>
          <w:rFonts w:ascii="Times New Roman" w:hAnsi="Times New Roman" w:cs="Times New Roman"/>
          <w:sz w:val="24"/>
          <w:szCs w:val="24"/>
        </w:rPr>
        <w:t xml:space="preserve"> </w:t>
      </w:r>
      <w:r w:rsidRPr="00E56BCD">
        <w:rPr>
          <w:rFonts w:ascii="Times New Roman" w:hAnsi="Times New Roman" w:cs="Times New Roman"/>
          <w:sz w:val="24"/>
          <w:szCs w:val="24"/>
        </w:rPr>
        <w:t>и на него</w:t>
      </w:r>
      <w:r w:rsidR="00515DF3" w:rsidRPr="00E56BCD">
        <w:rPr>
          <w:rFonts w:ascii="Times New Roman" w:hAnsi="Times New Roman" w:cs="Times New Roman"/>
          <w:sz w:val="24"/>
          <w:szCs w:val="24"/>
        </w:rPr>
        <w:t xml:space="preserve"> </w:t>
      </w:r>
      <w:r w:rsidR="00061B35" w:rsidRPr="00E56BCD">
        <w:rPr>
          <w:rFonts w:ascii="Times New Roman" w:hAnsi="Times New Roman" w:cs="Times New Roman"/>
          <w:sz w:val="24"/>
          <w:szCs w:val="24"/>
        </w:rPr>
        <w:t>присъстваха:</w:t>
      </w:r>
      <w:r w:rsidR="00E6344D" w:rsidRPr="00E56BCD">
        <w:rPr>
          <w:rFonts w:ascii="Times New Roman" w:hAnsi="Times New Roman" w:cs="Times New Roman"/>
          <w:sz w:val="24"/>
          <w:szCs w:val="24"/>
        </w:rPr>
        <w:t xml:space="preserve"> </w:t>
      </w:r>
      <w:r w:rsidR="0010097C" w:rsidRPr="00E56BC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10097C" w:rsidRPr="00E56BCD">
        <w:rPr>
          <w:rFonts w:ascii="Times New Roman" w:hAnsi="Times New Roman" w:cs="Times New Roman"/>
          <w:sz w:val="24"/>
          <w:szCs w:val="24"/>
        </w:rPr>
        <w:t xml:space="preserve">Проф. Владислав  Попов, </w:t>
      </w:r>
      <w:r w:rsidR="00C83A06" w:rsidRPr="00E56BCD">
        <w:rPr>
          <w:rFonts w:ascii="Times New Roman" w:hAnsi="Times New Roman" w:cs="Times New Roman"/>
          <w:sz w:val="24"/>
          <w:szCs w:val="24"/>
        </w:rPr>
        <w:t>Проф. Андон Василев</w:t>
      </w:r>
      <w:r w:rsidR="00C83A06" w:rsidRPr="00E56BCD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C83A06" w:rsidRPr="00E56BCD">
        <w:rPr>
          <w:rFonts w:ascii="Times New Roman" w:hAnsi="Times New Roman" w:cs="Times New Roman"/>
          <w:sz w:val="24"/>
          <w:szCs w:val="24"/>
        </w:rPr>
        <w:t xml:space="preserve"> </w:t>
      </w:r>
      <w:r w:rsidR="00624B83" w:rsidRPr="00E56BCD">
        <w:rPr>
          <w:rFonts w:ascii="Times New Roman" w:hAnsi="Times New Roman" w:cs="Times New Roman"/>
          <w:sz w:val="24"/>
          <w:szCs w:val="24"/>
        </w:rPr>
        <w:t>Проф. Радослав Андреев</w:t>
      </w:r>
      <w:r w:rsidR="0010097C" w:rsidRPr="00E56BCD">
        <w:rPr>
          <w:rFonts w:ascii="Times New Roman" w:hAnsi="Times New Roman" w:cs="Times New Roman"/>
          <w:sz w:val="24"/>
          <w:szCs w:val="24"/>
        </w:rPr>
        <w:t xml:space="preserve">, Проф. Иван Пенов, Проф. Николай Панайотов, </w:t>
      </w:r>
      <w:r w:rsidRPr="00E56BCD">
        <w:rPr>
          <w:rFonts w:ascii="Times New Roman" w:hAnsi="Times New Roman" w:cs="Times New Roman"/>
          <w:sz w:val="24"/>
          <w:szCs w:val="24"/>
        </w:rPr>
        <w:t xml:space="preserve">Доц. Ваня </w:t>
      </w:r>
      <w:proofErr w:type="spellStart"/>
      <w:r w:rsidRPr="00E56BCD">
        <w:rPr>
          <w:rFonts w:ascii="Times New Roman" w:hAnsi="Times New Roman" w:cs="Times New Roman"/>
          <w:sz w:val="24"/>
          <w:szCs w:val="24"/>
        </w:rPr>
        <w:t>Делибалтова</w:t>
      </w:r>
      <w:proofErr w:type="spellEnd"/>
      <w:r w:rsidRPr="00E56BCD">
        <w:rPr>
          <w:rFonts w:ascii="Times New Roman" w:hAnsi="Times New Roman" w:cs="Times New Roman"/>
          <w:sz w:val="24"/>
          <w:szCs w:val="24"/>
        </w:rPr>
        <w:t xml:space="preserve">, </w:t>
      </w:r>
      <w:r w:rsidR="004078D5" w:rsidRPr="00E56BCD">
        <w:rPr>
          <w:rFonts w:ascii="Times New Roman" w:hAnsi="Times New Roman" w:cs="Times New Roman"/>
          <w:sz w:val="24"/>
          <w:szCs w:val="24"/>
        </w:rPr>
        <w:t>Доц. Марина Марчева</w:t>
      </w:r>
      <w:r w:rsidR="004078D5" w:rsidRPr="00E56BC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515DF3" w:rsidRPr="00E56BCD">
        <w:rPr>
          <w:rFonts w:ascii="Times New Roman" w:hAnsi="Times New Roman" w:cs="Times New Roman"/>
          <w:sz w:val="24"/>
          <w:szCs w:val="24"/>
        </w:rPr>
        <w:t xml:space="preserve">и </w:t>
      </w:r>
      <w:r w:rsidR="00AB683D" w:rsidRPr="00E56BCD">
        <w:rPr>
          <w:rFonts w:ascii="Times New Roman" w:hAnsi="Times New Roman" w:cs="Times New Roman"/>
          <w:sz w:val="24"/>
          <w:szCs w:val="24"/>
        </w:rPr>
        <w:t xml:space="preserve">Надя </w:t>
      </w:r>
      <w:proofErr w:type="spellStart"/>
      <w:r w:rsidR="00AB683D" w:rsidRPr="00E56BCD">
        <w:rPr>
          <w:rFonts w:ascii="Times New Roman" w:hAnsi="Times New Roman" w:cs="Times New Roman"/>
          <w:sz w:val="24"/>
          <w:szCs w:val="24"/>
        </w:rPr>
        <w:t>К</w:t>
      </w:r>
      <w:r w:rsidR="00701728" w:rsidRPr="00E56BCD">
        <w:rPr>
          <w:rFonts w:ascii="Times New Roman" w:hAnsi="Times New Roman" w:cs="Times New Roman"/>
          <w:sz w:val="24"/>
          <w:szCs w:val="24"/>
        </w:rPr>
        <w:t>ировска</w:t>
      </w:r>
      <w:proofErr w:type="spellEnd"/>
      <w:r w:rsidR="00701728" w:rsidRPr="00E56BCD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="00701728" w:rsidRPr="00E56BCD">
        <w:rPr>
          <w:rFonts w:ascii="Times New Roman" w:hAnsi="Times New Roman" w:cs="Times New Roman"/>
          <w:sz w:val="24"/>
          <w:szCs w:val="24"/>
        </w:rPr>
        <w:t>техн</w:t>
      </w:r>
      <w:proofErr w:type="spellEnd"/>
      <w:r w:rsidR="00701728" w:rsidRPr="00E56BCD">
        <w:rPr>
          <w:rFonts w:ascii="Times New Roman" w:hAnsi="Times New Roman" w:cs="Times New Roman"/>
          <w:sz w:val="24"/>
          <w:szCs w:val="24"/>
        </w:rPr>
        <w:t>. с</w:t>
      </w:r>
      <w:r w:rsidR="008C482A" w:rsidRPr="00E56BCD">
        <w:rPr>
          <w:rFonts w:ascii="Times New Roman" w:hAnsi="Times New Roman" w:cs="Times New Roman"/>
          <w:sz w:val="24"/>
          <w:szCs w:val="24"/>
        </w:rPr>
        <w:t>екретар ЦНИТТЗИС, и г-жа Мария Механджийска – отг. счетоводител на ЦНИТТЗИС.</w:t>
      </w:r>
    </w:p>
    <w:p w:rsidR="008A6213" w:rsidRPr="00E56BCD" w:rsidRDefault="008A6213" w:rsidP="00B43C3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56BCD">
        <w:rPr>
          <w:rFonts w:ascii="Times New Roman" w:hAnsi="Times New Roman" w:cs="Times New Roman"/>
          <w:sz w:val="24"/>
          <w:szCs w:val="24"/>
        </w:rPr>
        <w:t xml:space="preserve">Отсъстващи: Доц. Стефан </w:t>
      </w:r>
      <w:proofErr w:type="spellStart"/>
      <w:r w:rsidRPr="00E56BCD">
        <w:rPr>
          <w:rFonts w:ascii="Times New Roman" w:hAnsi="Times New Roman" w:cs="Times New Roman"/>
          <w:sz w:val="24"/>
          <w:szCs w:val="24"/>
        </w:rPr>
        <w:t>Шилев</w:t>
      </w:r>
      <w:proofErr w:type="spellEnd"/>
      <w:r w:rsidRPr="00E56BCD">
        <w:rPr>
          <w:rFonts w:ascii="Times New Roman" w:hAnsi="Times New Roman" w:cs="Times New Roman"/>
          <w:sz w:val="24"/>
          <w:szCs w:val="24"/>
        </w:rPr>
        <w:t>, доц. д-р Ж. Арнаудова.</w:t>
      </w:r>
    </w:p>
    <w:p w:rsidR="000D49EC" w:rsidRPr="00E56BCD" w:rsidRDefault="00B86681" w:rsidP="00B43C3D">
      <w:pPr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E56BC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A4CB4" w:rsidRPr="00E56BCD" w:rsidRDefault="00515DF3" w:rsidP="00B43C3D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E56BCD">
        <w:rPr>
          <w:rFonts w:ascii="Times New Roman" w:hAnsi="Times New Roman" w:cs="Times New Roman"/>
          <w:sz w:val="24"/>
          <w:szCs w:val="24"/>
        </w:rPr>
        <w:t xml:space="preserve">Заседанието протече при следния </w:t>
      </w:r>
      <w:r w:rsidR="006A4CB4" w:rsidRPr="00E56BCD">
        <w:rPr>
          <w:rFonts w:ascii="Times New Roman" w:hAnsi="Times New Roman" w:cs="Times New Roman"/>
          <w:b/>
          <w:sz w:val="24"/>
          <w:szCs w:val="24"/>
        </w:rPr>
        <w:t>Дневен ред</w:t>
      </w:r>
      <w:r w:rsidR="006A4CB4" w:rsidRPr="00E56BCD">
        <w:rPr>
          <w:rFonts w:ascii="Times New Roman" w:hAnsi="Times New Roman" w:cs="Times New Roman"/>
          <w:sz w:val="24"/>
          <w:szCs w:val="24"/>
        </w:rPr>
        <w:t>:</w:t>
      </w:r>
    </w:p>
    <w:p w:rsidR="00B1295A" w:rsidRPr="00E56BCD" w:rsidRDefault="00CA6632" w:rsidP="00B43C3D">
      <w:pPr>
        <w:shd w:val="clear" w:color="auto" w:fill="FFFFFF"/>
        <w:jc w:val="both"/>
        <w:rPr>
          <w:rFonts w:ascii="Times New Roman" w:hAnsi="Times New Roman" w:cs="Times New Roman"/>
          <w:sz w:val="24"/>
          <w:szCs w:val="24"/>
        </w:rPr>
      </w:pPr>
      <w:r w:rsidRPr="00E56BC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C482A" w:rsidRPr="00E56BCD" w:rsidRDefault="008C482A" w:rsidP="00B75B75">
      <w:pPr>
        <w:pStyle w:val="a9"/>
        <w:numPr>
          <w:ilvl w:val="0"/>
          <w:numId w:val="1"/>
        </w:numPr>
        <w:shd w:val="clear" w:color="auto" w:fill="FFFFFF"/>
        <w:jc w:val="both"/>
        <w:rPr>
          <w:rFonts w:ascii="Times New Roman" w:hAnsi="Times New Roman" w:cs="Times New Roman"/>
          <w:sz w:val="24"/>
          <w:szCs w:val="24"/>
        </w:rPr>
      </w:pPr>
      <w:r w:rsidRPr="00E56BCD">
        <w:rPr>
          <w:rFonts w:ascii="Times New Roman" w:hAnsi="Times New Roman" w:cs="Times New Roman"/>
          <w:sz w:val="24"/>
          <w:szCs w:val="24"/>
        </w:rPr>
        <w:t xml:space="preserve">Разглеждане на финансова справка за средствата на </w:t>
      </w:r>
      <w:r w:rsidR="00B75B75" w:rsidRPr="00B75B75">
        <w:rPr>
          <w:rFonts w:ascii="Times New Roman" w:hAnsi="Times New Roman" w:cs="Times New Roman"/>
          <w:sz w:val="24"/>
          <w:szCs w:val="24"/>
        </w:rPr>
        <w:t>ЦНИТТЗИС</w:t>
      </w:r>
      <w:r w:rsidRPr="00E56BCD">
        <w:rPr>
          <w:rFonts w:ascii="Times New Roman" w:hAnsi="Times New Roman" w:cs="Times New Roman"/>
          <w:sz w:val="24"/>
          <w:szCs w:val="24"/>
        </w:rPr>
        <w:t xml:space="preserve"> и бюджета на ЦНИТТЗИС за 2022 г.</w:t>
      </w:r>
    </w:p>
    <w:p w:rsidR="00B1295A" w:rsidRPr="00E56BCD" w:rsidRDefault="00B43C3D" w:rsidP="00B43C3D">
      <w:pPr>
        <w:pStyle w:val="a9"/>
        <w:numPr>
          <w:ilvl w:val="0"/>
          <w:numId w:val="1"/>
        </w:numPr>
        <w:shd w:val="clear" w:color="auto" w:fill="FFFFFF"/>
        <w:jc w:val="both"/>
        <w:rPr>
          <w:rFonts w:ascii="Times New Roman" w:hAnsi="Times New Roman" w:cs="Times New Roman"/>
          <w:sz w:val="24"/>
          <w:szCs w:val="24"/>
        </w:rPr>
      </w:pPr>
      <w:r w:rsidRPr="00E56BCD">
        <w:rPr>
          <w:rFonts w:ascii="Times New Roman" w:hAnsi="Times New Roman" w:cs="Times New Roman"/>
          <w:sz w:val="24"/>
          <w:szCs w:val="24"/>
        </w:rPr>
        <w:t xml:space="preserve">Актуализиране на </w:t>
      </w:r>
      <w:r w:rsidR="00B1295A" w:rsidRPr="00E56BCD">
        <w:rPr>
          <w:rFonts w:ascii="Times New Roman" w:hAnsi="Times New Roman" w:cs="Times New Roman"/>
          <w:sz w:val="24"/>
          <w:szCs w:val="24"/>
        </w:rPr>
        <w:t>Система</w:t>
      </w:r>
      <w:r w:rsidRPr="00E56BCD">
        <w:rPr>
          <w:rFonts w:ascii="Times New Roman" w:hAnsi="Times New Roman" w:cs="Times New Roman"/>
          <w:sz w:val="24"/>
          <w:szCs w:val="24"/>
        </w:rPr>
        <w:t>та</w:t>
      </w:r>
      <w:r w:rsidR="00B1295A" w:rsidRPr="00E56BCD">
        <w:rPr>
          <w:rFonts w:ascii="Times New Roman" w:hAnsi="Times New Roman" w:cs="Times New Roman"/>
          <w:sz w:val="24"/>
          <w:szCs w:val="24"/>
        </w:rPr>
        <w:t xml:space="preserve"> за организиране и провеждане на конкурси в рамките на научноизследователска </w:t>
      </w:r>
      <w:r w:rsidR="004078D5" w:rsidRPr="00E56BCD">
        <w:rPr>
          <w:rFonts w:ascii="Times New Roman" w:hAnsi="Times New Roman" w:cs="Times New Roman"/>
          <w:sz w:val="24"/>
          <w:szCs w:val="24"/>
        </w:rPr>
        <w:t>сесия в АУ за 202</w:t>
      </w:r>
      <w:r w:rsidR="004078D5" w:rsidRPr="00E56BCD">
        <w:rPr>
          <w:rFonts w:ascii="Times New Roman" w:hAnsi="Times New Roman" w:cs="Times New Roman"/>
          <w:sz w:val="24"/>
          <w:szCs w:val="24"/>
          <w:lang w:val="ru-RU"/>
        </w:rPr>
        <w:t>2</w:t>
      </w:r>
      <w:r w:rsidR="00B1295A" w:rsidRPr="00E56BCD">
        <w:rPr>
          <w:rFonts w:ascii="Times New Roman" w:hAnsi="Times New Roman" w:cs="Times New Roman"/>
          <w:sz w:val="24"/>
          <w:szCs w:val="24"/>
        </w:rPr>
        <w:t xml:space="preserve"> г</w:t>
      </w:r>
      <w:r w:rsidR="00122924" w:rsidRPr="00E56BCD">
        <w:rPr>
          <w:rFonts w:ascii="Times New Roman" w:hAnsi="Times New Roman" w:cs="Times New Roman"/>
          <w:sz w:val="24"/>
          <w:szCs w:val="24"/>
        </w:rPr>
        <w:t>.</w:t>
      </w:r>
    </w:p>
    <w:p w:rsidR="008A6213" w:rsidRPr="00E56BCD" w:rsidRDefault="008A6213" w:rsidP="00B43C3D">
      <w:pPr>
        <w:pStyle w:val="a9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6BCD">
        <w:rPr>
          <w:rFonts w:ascii="Times New Roman" w:hAnsi="Times New Roman" w:cs="Times New Roman"/>
          <w:sz w:val="24"/>
          <w:szCs w:val="24"/>
        </w:rPr>
        <w:t xml:space="preserve">Създаване на </w:t>
      </w:r>
      <w:r w:rsidR="00B43C3D" w:rsidRPr="00E56BCD">
        <w:rPr>
          <w:rFonts w:ascii="Times New Roman" w:hAnsi="Times New Roman" w:cs="Times New Roman"/>
          <w:sz w:val="24"/>
          <w:szCs w:val="24"/>
        </w:rPr>
        <w:t>К</w:t>
      </w:r>
      <w:r w:rsidRPr="00E56BCD">
        <w:rPr>
          <w:rFonts w:ascii="Times New Roman" w:hAnsi="Times New Roman" w:cs="Times New Roman"/>
          <w:sz w:val="24"/>
          <w:szCs w:val="24"/>
        </w:rPr>
        <w:t>омисия з</w:t>
      </w:r>
      <w:r w:rsidR="00B43C3D" w:rsidRPr="00E56BCD">
        <w:rPr>
          <w:rFonts w:ascii="Times New Roman" w:hAnsi="Times New Roman" w:cs="Times New Roman"/>
          <w:sz w:val="24"/>
          <w:szCs w:val="24"/>
        </w:rPr>
        <w:t>а контрол на плагиатството в АУ.</w:t>
      </w:r>
    </w:p>
    <w:p w:rsidR="008A6213" w:rsidRPr="00E56BCD" w:rsidRDefault="00B43C3D" w:rsidP="00B43C3D">
      <w:pPr>
        <w:pStyle w:val="a9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56BCD">
        <w:rPr>
          <w:rFonts w:ascii="Times New Roman" w:hAnsi="Times New Roman" w:cs="Times New Roman"/>
          <w:sz w:val="24"/>
          <w:szCs w:val="24"/>
        </w:rPr>
        <w:t xml:space="preserve">Разглеждане на </w:t>
      </w:r>
      <w:r w:rsidR="008A6213" w:rsidRPr="00E56BCD">
        <w:rPr>
          <w:rFonts w:ascii="Times New Roman" w:hAnsi="Times New Roman" w:cs="Times New Roman"/>
          <w:sz w:val="24"/>
          <w:szCs w:val="24"/>
        </w:rPr>
        <w:t xml:space="preserve">Предложения за промени в </w:t>
      </w:r>
      <w:r w:rsidRPr="00E56BCD">
        <w:rPr>
          <w:rFonts w:ascii="Times New Roman" w:hAnsi="Times New Roman" w:cs="Times New Roman"/>
          <w:sz w:val="24"/>
          <w:szCs w:val="24"/>
        </w:rPr>
        <w:t xml:space="preserve"> </w:t>
      </w:r>
      <w:r w:rsidR="00525719" w:rsidRPr="00E56BCD">
        <w:rPr>
          <w:rFonts w:ascii="Times New Roman" w:hAnsi="Times New Roman" w:cs="Times New Roman"/>
          <w:sz w:val="24"/>
          <w:szCs w:val="24"/>
        </w:rPr>
        <w:t>Правила</w:t>
      </w:r>
      <w:r w:rsidRPr="00E56BCD">
        <w:rPr>
          <w:rFonts w:ascii="Times New Roman" w:hAnsi="Times New Roman" w:cs="Times New Roman"/>
          <w:sz w:val="24"/>
          <w:szCs w:val="24"/>
        </w:rPr>
        <w:t>та</w:t>
      </w:r>
      <w:r w:rsidR="00525719" w:rsidRPr="00E56BCD">
        <w:rPr>
          <w:rFonts w:ascii="Times New Roman" w:hAnsi="Times New Roman" w:cs="Times New Roman"/>
          <w:sz w:val="24"/>
          <w:szCs w:val="24"/>
        </w:rPr>
        <w:t xml:space="preserve"> и процедура</w:t>
      </w:r>
      <w:r w:rsidRPr="00E56BCD">
        <w:rPr>
          <w:rFonts w:ascii="Times New Roman" w:hAnsi="Times New Roman" w:cs="Times New Roman"/>
          <w:sz w:val="24"/>
          <w:szCs w:val="24"/>
        </w:rPr>
        <w:t>та</w:t>
      </w:r>
      <w:r w:rsidR="00525719" w:rsidRPr="00E56BCD">
        <w:rPr>
          <w:rFonts w:ascii="Times New Roman" w:hAnsi="Times New Roman" w:cs="Times New Roman"/>
          <w:sz w:val="24"/>
          <w:szCs w:val="24"/>
        </w:rPr>
        <w:t xml:space="preserve"> по организация,  изпълнение, наблюдение  и оценка на научноизследователски проекти в рамките на научно-изследователската сесия на ЦНИТТЗИС на АУ</w:t>
      </w:r>
      <w:r w:rsidRPr="00E56BCD">
        <w:rPr>
          <w:rFonts w:ascii="Times New Roman" w:hAnsi="Times New Roman" w:cs="Times New Roman"/>
          <w:sz w:val="24"/>
          <w:szCs w:val="24"/>
        </w:rPr>
        <w:t>.</w:t>
      </w:r>
    </w:p>
    <w:p w:rsidR="002E6B5F" w:rsidRPr="00E56BCD" w:rsidRDefault="00B43C3D" w:rsidP="00B43C3D">
      <w:pPr>
        <w:pStyle w:val="a9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6BCD"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Разглеждане напредъка и публикационната дейност на </w:t>
      </w:r>
      <w:r w:rsidR="002E6B5F" w:rsidRPr="00E56BCD">
        <w:rPr>
          <w:rFonts w:ascii="Times New Roman" w:eastAsia="Times New Roman" w:hAnsi="Times New Roman" w:cs="Times New Roman"/>
          <w:sz w:val="24"/>
          <w:szCs w:val="24"/>
          <w:lang w:eastAsia="bg-BG"/>
        </w:rPr>
        <w:t>списание „Аграрни науки“</w:t>
      </w:r>
      <w:r w:rsidRPr="00E56BCD"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 на АУ</w:t>
      </w:r>
      <w:r w:rsidR="002E6B5F" w:rsidRPr="00E56BCD">
        <w:rPr>
          <w:rFonts w:ascii="Times New Roman" w:eastAsia="Times New Roman" w:hAnsi="Times New Roman" w:cs="Times New Roman"/>
          <w:sz w:val="24"/>
          <w:szCs w:val="24"/>
          <w:lang w:eastAsia="bg-BG"/>
        </w:rPr>
        <w:t>.</w:t>
      </w:r>
    </w:p>
    <w:p w:rsidR="00B019CD" w:rsidRPr="00E56BCD" w:rsidRDefault="00B019CD" w:rsidP="00B43C3D">
      <w:pPr>
        <w:pStyle w:val="a9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6BCD">
        <w:rPr>
          <w:rFonts w:ascii="Times New Roman" w:hAnsi="Times New Roman" w:cs="Times New Roman"/>
          <w:sz w:val="24"/>
          <w:szCs w:val="24"/>
        </w:rPr>
        <w:t>Текущи.</w:t>
      </w:r>
    </w:p>
    <w:p w:rsidR="0039074E" w:rsidRPr="00E56BCD" w:rsidRDefault="0039074E" w:rsidP="00B43C3D">
      <w:pPr>
        <w:pStyle w:val="a9"/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43C3D" w:rsidRPr="00E56BCD" w:rsidRDefault="00810E0C" w:rsidP="00B43C3D">
      <w:pPr>
        <w:shd w:val="clear" w:color="auto" w:fill="FFFFFF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……………………………………………………….</w:t>
      </w:r>
    </w:p>
    <w:p w:rsidR="00B43C3D" w:rsidRPr="00E56BCD" w:rsidRDefault="00B43C3D" w:rsidP="00B43C3D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5360F" w:rsidRPr="00E56BCD" w:rsidRDefault="00924E32" w:rsidP="00B43C3D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56BCD">
        <w:rPr>
          <w:rFonts w:ascii="Times New Roman" w:hAnsi="Times New Roman" w:cs="Times New Roman"/>
          <w:b/>
          <w:sz w:val="24"/>
          <w:szCs w:val="24"/>
        </w:rPr>
        <w:t xml:space="preserve">По точка </w:t>
      </w:r>
      <w:r w:rsidR="00B43C3D" w:rsidRPr="00E56BCD">
        <w:rPr>
          <w:rFonts w:ascii="Times New Roman" w:hAnsi="Times New Roman" w:cs="Times New Roman"/>
          <w:b/>
          <w:sz w:val="24"/>
          <w:szCs w:val="24"/>
        </w:rPr>
        <w:t>2</w:t>
      </w:r>
      <w:r w:rsidR="007B78E7" w:rsidRPr="00E56BCD">
        <w:rPr>
          <w:rFonts w:ascii="Times New Roman" w:hAnsi="Times New Roman" w:cs="Times New Roman"/>
          <w:b/>
          <w:sz w:val="24"/>
          <w:szCs w:val="24"/>
        </w:rPr>
        <w:t>.</w:t>
      </w:r>
      <w:r w:rsidR="004078D5" w:rsidRPr="00E56BCD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proofErr w:type="spellStart"/>
      <w:proofErr w:type="gramStart"/>
      <w:r w:rsidR="00B43C3D" w:rsidRPr="00E56BCD">
        <w:rPr>
          <w:rFonts w:ascii="Times New Roman" w:hAnsi="Times New Roman" w:cs="Times New Roman"/>
          <w:sz w:val="24"/>
          <w:szCs w:val="24"/>
          <w:lang w:val="ru-RU"/>
        </w:rPr>
        <w:t>Актуализиране</w:t>
      </w:r>
      <w:proofErr w:type="spellEnd"/>
      <w:r w:rsidR="00B43C3D" w:rsidRPr="00E56BCD">
        <w:rPr>
          <w:rFonts w:ascii="Times New Roman" w:hAnsi="Times New Roman" w:cs="Times New Roman"/>
          <w:sz w:val="24"/>
          <w:szCs w:val="24"/>
          <w:lang w:val="ru-RU"/>
        </w:rPr>
        <w:t xml:space="preserve"> на</w:t>
      </w:r>
      <w:r w:rsidR="00B43C3D" w:rsidRPr="00E56BCD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="00E50B22" w:rsidRPr="00E56BCD">
        <w:rPr>
          <w:rFonts w:ascii="Times New Roman" w:hAnsi="Times New Roman" w:cs="Times New Roman"/>
          <w:sz w:val="24"/>
          <w:szCs w:val="24"/>
        </w:rPr>
        <w:t>Система</w:t>
      </w:r>
      <w:r w:rsidR="00B43C3D" w:rsidRPr="00E56BCD">
        <w:rPr>
          <w:rFonts w:ascii="Times New Roman" w:hAnsi="Times New Roman" w:cs="Times New Roman"/>
          <w:sz w:val="24"/>
          <w:szCs w:val="24"/>
        </w:rPr>
        <w:t>та</w:t>
      </w:r>
      <w:r w:rsidR="00E50B22" w:rsidRPr="00E56BCD">
        <w:rPr>
          <w:rFonts w:ascii="Times New Roman" w:hAnsi="Times New Roman" w:cs="Times New Roman"/>
          <w:sz w:val="24"/>
          <w:szCs w:val="24"/>
        </w:rPr>
        <w:t xml:space="preserve"> за организиране и провеждане на конкурси в рамките на научноиз</w:t>
      </w:r>
      <w:r w:rsidR="007A18A2" w:rsidRPr="00E56BCD">
        <w:rPr>
          <w:rFonts w:ascii="Times New Roman" w:hAnsi="Times New Roman" w:cs="Times New Roman"/>
          <w:sz w:val="24"/>
          <w:szCs w:val="24"/>
        </w:rPr>
        <w:t>следователска сесия в АУ за 2022</w:t>
      </w:r>
      <w:r w:rsidR="00E50B22" w:rsidRPr="00E56BCD">
        <w:rPr>
          <w:rFonts w:ascii="Times New Roman" w:hAnsi="Times New Roman" w:cs="Times New Roman"/>
          <w:sz w:val="24"/>
          <w:szCs w:val="24"/>
        </w:rPr>
        <w:t xml:space="preserve"> г.</w:t>
      </w:r>
      <w:proofErr w:type="gramEnd"/>
    </w:p>
    <w:p w:rsidR="00701728" w:rsidRPr="00E56BCD" w:rsidRDefault="00810E0C" w:rsidP="00B43C3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val="ru-RU"/>
        </w:rPr>
        <w:t xml:space="preserve"> </w:t>
      </w:r>
    </w:p>
    <w:p w:rsidR="00701728" w:rsidRPr="002A1863" w:rsidRDefault="00701728" w:rsidP="00B43C3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56BCD">
        <w:rPr>
          <w:rFonts w:ascii="Times New Roman" w:hAnsi="Times New Roman" w:cs="Times New Roman"/>
          <w:sz w:val="24"/>
          <w:szCs w:val="24"/>
        </w:rPr>
        <w:t xml:space="preserve">При проведено гласуване, УС на  </w:t>
      </w:r>
      <w:r w:rsidR="002A1863" w:rsidRPr="002A1863">
        <w:rPr>
          <w:rFonts w:ascii="Times New Roman" w:hAnsi="Times New Roman" w:cs="Times New Roman"/>
          <w:sz w:val="24"/>
          <w:szCs w:val="24"/>
        </w:rPr>
        <w:t>ЦНИТТЗИС</w:t>
      </w:r>
      <w:r w:rsidRPr="00E56BCD">
        <w:rPr>
          <w:rFonts w:ascii="Times New Roman" w:hAnsi="Times New Roman" w:cs="Times New Roman"/>
          <w:sz w:val="24"/>
          <w:szCs w:val="24"/>
        </w:rPr>
        <w:t xml:space="preserve"> единодушно </w:t>
      </w:r>
      <w:r w:rsidRPr="00E56BCD">
        <w:rPr>
          <w:rFonts w:ascii="Times New Roman" w:hAnsi="Times New Roman" w:cs="Times New Roman"/>
          <w:b/>
          <w:sz w:val="24"/>
          <w:szCs w:val="24"/>
        </w:rPr>
        <w:t>РЕШИ</w:t>
      </w:r>
      <w:r w:rsidR="0035360F" w:rsidRPr="00E56BCD">
        <w:rPr>
          <w:rFonts w:ascii="Times New Roman" w:hAnsi="Times New Roman" w:cs="Times New Roman"/>
          <w:b/>
          <w:sz w:val="24"/>
          <w:szCs w:val="24"/>
        </w:rPr>
        <w:t>:</w:t>
      </w:r>
      <w:r w:rsidR="0035360F" w:rsidRPr="00E56BCD">
        <w:rPr>
          <w:rFonts w:ascii="Times New Roman" w:hAnsi="Times New Roman" w:cs="Times New Roman"/>
          <w:sz w:val="24"/>
          <w:szCs w:val="24"/>
        </w:rPr>
        <w:t xml:space="preserve"> </w:t>
      </w:r>
      <w:r w:rsidR="00E50B22" w:rsidRPr="00E56BC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50B22" w:rsidRPr="002A1863">
        <w:rPr>
          <w:rFonts w:ascii="Times New Roman" w:hAnsi="Times New Roman" w:cs="Times New Roman"/>
          <w:sz w:val="24"/>
          <w:szCs w:val="24"/>
        </w:rPr>
        <w:t>Приема така представената система за публикуване на сайта на Университета.</w:t>
      </w:r>
      <w:r w:rsidR="0093130A" w:rsidRPr="002A1863">
        <w:rPr>
          <w:rFonts w:ascii="Times New Roman" w:hAnsi="Times New Roman" w:cs="Times New Roman"/>
          <w:sz w:val="24"/>
          <w:szCs w:val="24"/>
        </w:rPr>
        <w:t xml:space="preserve"> Приема разпр</w:t>
      </w:r>
      <w:r w:rsidR="003905A5" w:rsidRPr="002A1863">
        <w:rPr>
          <w:rFonts w:ascii="Times New Roman" w:hAnsi="Times New Roman" w:cs="Times New Roman"/>
          <w:sz w:val="24"/>
          <w:szCs w:val="24"/>
        </w:rPr>
        <w:t>еделението на субсидията за 2022</w:t>
      </w:r>
      <w:r w:rsidR="0093130A" w:rsidRPr="002A1863">
        <w:rPr>
          <w:rFonts w:ascii="Times New Roman" w:hAnsi="Times New Roman" w:cs="Times New Roman"/>
          <w:sz w:val="24"/>
          <w:szCs w:val="24"/>
        </w:rPr>
        <w:t xml:space="preserve"> г.</w:t>
      </w:r>
    </w:p>
    <w:p w:rsidR="005E55DF" w:rsidRPr="00E56BCD" w:rsidRDefault="005E55DF" w:rsidP="00B43C3D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56BCD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9F1856" w:rsidRPr="002A1863" w:rsidRDefault="00B75B75" w:rsidP="00B43C3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По Точка 3</w:t>
      </w:r>
      <w:r w:rsidR="009F1856" w:rsidRPr="00E56BCD">
        <w:rPr>
          <w:rFonts w:ascii="Times New Roman" w:hAnsi="Times New Roman" w:cs="Times New Roman"/>
          <w:b/>
          <w:sz w:val="24"/>
          <w:szCs w:val="24"/>
        </w:rPr>
        <w:t>.</w:t>
      </w:r>
      <w:r w:rsidR="00070926" w:rsidRPr="00E56BC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F1856" w:rsidRPr="002A1863">
        <w:rPr>
          <w:rFonts w:ascii="Times New Roman" w:hAnsi="Times New Roman" w:cs="Times New Roman"/>
          <w:sz w:val="24"/>
          <w:szCs w:val="24"/>
        </w:rPr>
        <w:t>Създаване на комисия за контрол на плагиатството в АУ</w:t>
      </w:r>
    </w:p>
    <w:p w:rsidR="005E55DF" w:rsidRPr="002A1863" w:rsidRDefault="00810E0C" w:rsidP="00B43C3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E55DF" w:rsidRPr="00E56BCD">
        <w:rPr>
          <w:rFonts w:ascii="Times New Roman" w:hAnsi="Times New Roman" w:cs="Times New Roman"/>
          <w:sz w:val="24"/>
          <w:szCs w:val="24"/>
        </w:rPr>
        <w:t xml:space="preserve">При проведено гласуване, УС на  </w:t>
      </w:r>
      <w:r w:rsidR="002A1863" w:rsidRPr="002A1863">
        <w:rPr>
          <w:rFonts w:ascii="Times New Roman" w:hAnsi="Times New Roman" w:cs="Times New Roman"/>
          <w:sz w:val="24"/>
          <w:szCs w:val="24"/>
        </w:rPr>
        <w:t>ЦНИТТЗИС</w:t>
      </w:r>
      <w:r w:rsidR="005E55DF" w:rsidRPr="00E56BCD">
        <w:rPr>
          <w:rFonts w:ascii="Times New Roman" w:hAnsi="Times New Roman" w:cs="Times New Roman"/>
          <w:sz w:val="24"/>
          <w:szCs w:val="24"/>
        </w:rPr>
        <w:t xml:space="preserve"> единодушно</w:t>
      </w:r>
      <w:r w:rsidR="005E55DF" w:rsidRPr="00E56BCD">
        <w:rPr>
          <w:rFonts w:ascii="Times New Roman" w:hAnsi="Times New Roman" w:cs="Times New Roman"/>
          <w:b/>
          <w:sz w:val="24"/>
          <w:szCs w:val="24"/>
        </w:rPr>
        <w:t xml:space="preserve"> РЕШИ:  </w:t>
      </w:r>
      <w:r w:rsidR="005E55DF" w:rsidRPr="002A1863">
        <w:rPr>
          <w:rFonts w:ascii="Times New Roman" w:hAnsi="Times New Roman" w:cs="Times New Roman"/>
          <w:sz w:val="24"/>
          <w:szCs w:val="24"/>
        </w:rPr>
        <w:t>Приема така представената комисия за контрол на плагиатството в АУ.</w:t>
      </w:r>
      <w:r w:rsidR="00070926" w:rsidRPr="002A1863">
        <w:rPr>
          <w:rFonts w:ascii="Times New Roman" w:hAnsi="Times New Roman" w:cs="Times New Roman"/>
          <w:sz w:val="24"/>
          <w:szCs w:val="24"/>
        </w:rPr>
        <w:t xml:space="preserve"> Правилата за работа на Комисията да бъдат разработени, представени за обсъждане и приети от АС на АУ.</w:t>
      </w:r>
    </w:p>
    <w:p w:rsidR="00810E0C" w:rsidRPr="002A1863" w:rsidRDefault="00810E0C" w:rsidP="00810E0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A1863">
        <w:rPr>
          <w:rFonts w:ascii="Times New Roman" w:hAnsi="Times New Roman" w:cs="Times New Roman"/>
          <w:sz w:val="24"/>
          <w:szCs w:val="24"/>
        </w:rPr>
        <w:t>Комисия в състав:</w:t>
      </w:r>
    </w:p>
    <w:p w:rsidR="00810E0C" w:rsidRPr="002A1863" w:rsidRDefault="00810E0C" w:rsidP="00810E0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A1863">
        <w:rPr>
          <w:rFonts w:ascii="Times New Roman" w:hAnsi="Times New Roman" w:cs="Times New Roman"/>
          <w:sz w:val="24"/>
          <w:szCs w:val="24"/>
        </w:rPr>
        <w:t>Проф. д-р Андон  Василев – председател,</w:t>
      </w:r>
    </w:p>
    <w:p w:rsidR="00810E0C" w:rsidRPr="002A1863" w:rsidRDefault="00810E0C" w:rsidP="00810E0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A1863">
        <w:rPr>
          <w:rFonts w:ascii="Times New Roman" w:hAnsi="Times New Roman" w:cs="Times New Roman"/>
          <w:sz w:val="24"/>
          <w:szCs w:val="24"/>
        </w:rPr>
        <w:t>2. Гл. ас. д-р Катя Димитрова – член</w:t>
      </w:r>
    </w:p>
    <w:p w:rsidR="00810E0C" w:rsidRPr="002A1863" w:rsidRDefault="00810E0C" w:rsidP="00810E0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A1863">
        <w:rPr>
          <w:rFonts w:ascii="Times New Roman" w:hAnsi="Times New Roman" w:cs="Times New Roman"/>
          <w:sz w:val="24"/>
          <w:szCs w:val="24"/>
        </w:rPr>
        <w:t>3. Д-р Петя Георгиева – член.</w:t>
      </w:r>
    </w:p>
    <w:p w:rsidR="00B75B75" w:rsidRDefault="00B75B75" w:rsidP="00810E0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B75B75" w:rsidRPr="00B75B75" w:rsidRDefault="00B75B75" w:rsidP="00B75B75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75B75">
        <w:rPr>
          <w:rFonts w:ascii="Times New Roman" w:hAnsi="Times New Roman" w:cs="Times New Roman"/>
          <w:b/>
          <w:sz w:val="24"/>
          <w:szCs w:val="24"/>
        </w:rPr>
        <w:lastRenderedPageBreak/>
        <w:t>По точка 4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75B75">
        <w:rPr>
          <w:rFonts w:ascii="Times New Roman" w:hAnsi="Times New Roman" w:cs="Times New Roman"/>
          <w:sz w:val="24"/>
          <w:szCs w:val="24"/>
        </w:rPr>
        <w:t>Разглеждане на Предложения за промени в  Правилата и процедурата по организация,  изпълнение, наблюдение  и оценка на научноизследователски проекти в рамките на научно-изследователската сесия на ЦНИТТЗИС на АУ.</w:t>
      </w:r>
    </w:p>
    <w:p w:rsidR="00B75B75" w:rsidRPr="002A1863" w:rsidRDefault="00B75B75" w:rsidP="00810E0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A1863">
        <w:rPr>
          <w:rFonts w:ascii="Times New Roman" w:hAnsi="Times New Roman" w:cs="Times New Roman"/>
          <w:sz w:val="24"/>
          <w:szCs w:val="24"/>
        </w:rPr>
        <w:t>При проведено гласуване, УС на  ЦНИТТЗИС единодушно</w:t>
      </w:r>
      <w:r w:rsidRPr="00B75B75">
        <w:rPr>
          <w:rFonts w:ascii="Times New Roman" w:hAnsi="Times New Roman" w:cs="Times New Roman"/>
          <w:b/>
          <w:sz w:val="24"/>
          <w:szCs w:val="24"/>
        </w:rPr>
        <w:t xml:space="preserve"> РЕШИ:  </w:t>
      </w:r>
      <w:r w:rsidRPr="002A1863">
        <w:rPr>
          <w:rFonts w:ascii="Times New Roman" w:hAnsi="Times New Roman" w:cs="Times New Roman"/>
          <w:sz w:val="24"/>
          <w:szCs w:val="24"/>
        </w:rPr>
        <w:t>Приема промените в чл.5, ал. 1, т.1 и чл. 8, ал. 1, т.10.</w:t>
      </w:r>
    </w:p>
    <w:p w:rsidR="001E4EB3" w:rsidRPr="00E56BCD" w:rsidRDefault="00810E0C" w:rsidP="00B43C3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………………………………………………………</w:t>
      </w:r>
    </w:p>
    <w:p w:rsidR="004A6058" w:rsidRPr="00E56BCD" w:rsidRDefault="0014614E" w:rsidP="00B43C3D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56BCD">
        <w:rPr>
          <w:rFonts w:ascii="Times New Roman" w:hAnsi="Times New Roman" w:cs="Times New Roman"/>
          <w:b/>
          <w:sz w:val="24"/>
          <w:szCs w:val="24"/>
        </w:rPr>
        <w:t xml:space="preserve">По точка </w:t>
      </w:r>
      <w:r w:rsidR="00B75B75">
        <w:rPr>
          <w:rFonts w:ascii="Times New Roman" w:hAnsi="Times New Roman" w:cs="Times New Roman"/>
          <w:b/>
          <w:sz w:val="24"/>
          <w:szCs w:val="24"/>
        </w:rPr>
        <w:t>6</w:t>
      </w:r>
      <w:r w:rsidR="009F1856" w:rsidRPr="00E56BCD">
        <w:rPr>
          <w:rFonts w:ascii="Times New Roman" w:hAnsi="Times New Roman" w:cs="Times New Roman"/>
          <w:b/>
          <w:sz w:val="24"/>
          <w:szCs w:val="24"/>
        </w:rPr>
        <w:t>.</w:t>
      </w:r>
      <w:r w:rsidR="009F1856" w:rsidRPr="00E56BCD">
        <w:rPr>
          <w:rFonts w:ascii="Times New Roman" w:hAnsi="Times New Roman" w:cs="Times New Roman"/>
          <w:b/>
          <w:sz w:val="24"/>
          <w:szCs w:val="24"/>
        </w:rPr>
        <w:tab/>
        <w:t>Текущи.</w:t>
      </w:r>
    </w:p>
    <w:p w:rsidR="00CC38FD" w:rsidRPr="00E56BCD" w:rsidRDefault="00CC38FD" w:rsidP="00B43C3D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56BCD">
        <w:rPr>
          <w:rFonts w:ascii="Times New Roman" w:hAnsi="Times New Roman" w:cs="Times New Roman"/>
          <w:sz w:val="24"/>
          <w:szCs w:val="24"/>
        </w:rPr>
        <w:t xml:space="preserve">При проведено гласуване, УС на  </w:t>
      </w:r>
      <w:r w:rsidR="00B75B75" w:rsidRPr="00B75B75">
        <w:rPr>
          <w:rFonts w:ascii="Times New Roman" w:hAnsi="Times New Roman" w:cs="Times New Roman"/>
          <w:sz w:val="24"/>
          <w:szCs w:val="24"/>
        </w:rPr>
        <w:t>ЦНИТТЗИС</w:t>
      </w:r>
      <w:r w:rsidRPr="00E56BCD">
        <w:rPr>
          <w:rFonts w:ascii="Times New Roman" w:hAnsi="Times New Roman" w:cs="Times New Roman"/>
          <w:sz w:val="24"/>
          <w:szCs w:val="24"/>
        </w:rPr>
        <w:t xml:space="preserve"> единодушно</w:t>
      </w:r>
      <w:r w:rsidRPr="00E56BCD">
        <w:rPr>
          <w:rFonts w:ascii="Times New Roman" w:hAnsi="Times New Roman" w:cs="Times New Roman"/>
          <w:b/>
          <w:sz w:val="24"/>
          <w:szCs w:val="24"/>
        </w:rPr>
        <w:t xml:space="preserve"> РЕШИ:</w:t>
      </w:r>
    </w:p>
    <w:p w:rsidR="00CC38FD" w:rsidRPr="00E56BCD" w:rsidRDefault="00CC38FD" w:rsidP="00B43C3D">
      <w:pPr>
        <w:spacing w:after="0"/>
        <w:jc w:val="both"/>
        <w:rPr>
          <w:rFonts w:ascii="Times New Roman" w:eastAsia="Batang" w:hAnsi="Times New Roman" w:cs="Times New Roman"/>
          <w:sz w:val="24"/>
          <w:szCs w:val="24"/>
          <w:lang w:eastAsia="ja-JP"/>
        </w:rPr>
      </w:pPr>
      <w:r w:rsidRPr="00E56BCD">
        <w:rPr>
          <w:rFonts w:ascii="Times New Roman" w:hAnsi="Times New Roman" w:cs="Times New Roman"/>
          <w:sz w:val="24"/>
          <w:szCs w:val="24"/>
        </w:rPr>
        <w:t xml:space="preserve">1. Да </w:t>
      </w:r>
      <w:r w:rsidR="00726A5F" w:rsidRPr="00E56BCD">
        <w:rPr>
          <w:rFonts w:ascii="Times New Roman" w:hAnsi="Times New Roman" w:cs="Times New Roman"/>
          <w:sz w:val="24"/>
          <w:szCs w:val="24"/>
        </w:rPr>
        <w:t>одобри</w:t>
      </w:r>
      <w:r w:rsidRPr="00E56BCD">
        <w:rPr>
          <w:rFonts w:ascii="Times New Roman" w:hAnsi="Times New Roman" w:cs="Times New Roman"/>
          <w:sz w:val="24"/>
          <w:szCs w:val="24"/>
        </w:rPr>
        <w:t xml:space="preserve"> доклада на проф. Ал. Матев, </w:t>
      </w:r>
      <w:r w:rsidRPr="00E56BCD">
        <w:rPr>
          <w:rFonts w:ascii="Times New Roman" w:eastAsia="Batang" w:hAnsi="Times New Roman" w:cs="Times New Roman"/>
          <w:sz w:val="24"/>
          <w:szCs w:val="24"/>
          <w:lang w:eastAsia="ja-JP"/>
        </w:rPr>
        <w:t>за финансиране отпечатването на публикация с 300 евро по тема 17-12.</w:t>
      </w:r>
    </w:p>
    <w:p w:rsidR="002429BC" w:rsidRPr="00E56BCD" w:rsidRDefault="002429BC" w:rsidP="00B43C3D">
      <w:pPr>
        <w:spacing w:after="0"/>
        <w:jc w:val="both"/>
        <w:rPr>
          <w:rFonts w:ascii="Times New Roman" w:eastAsia="Batang" w:hAnsi="Times New Roman" w:cs="Times New Roman"/>
          <w:sz w:val="24"/>
          <w:szCs w:val="24"/>
          <w:lang w:eastAsia="ja-JP"/>
        </w:rPr>
      </w:pPr>
      <w:r w:rsidRPr="00E56BCD">
        <w:rPr>
          <w:rFonts w:ascii="Times New Roman" w:eastAsia="Batang" w:hAnsi="Times New Roman" w:cs="Times New Roman"/>
          <w:sz w:val="24"/>
          <w:szCs w:val="24"/>
          <w:lang w:eastAsia="ja-JP"/>
        </w:rPr>
        <w:t xml:space="preserve">2.  Да </w:t>
      </w:r>
      <w:r w:rsidR="00B91A48" w:rsidRPr="00E56BCD">
        <w:rPr>
          <w:rFonts w:ascii="Times New Roman" w:eastAsia="Batang" w:hAnsi="Times New Roman" w:cs="Times New Roman"/>
          <w:sz w:val="24"/>
          <w:szCs w:val="24"/>
          <w:lang w:eastAsia="ja-JP"/>
        </w:rPr>
        <w:t xml:space="preserve">се </w:t>
      </w:r>
      <w:r w:rsidRPr="00E56BCD">
        <w:rPr>
          <w:rFonts w:ascii="Times New Roman" w:eastAsia="Batang" w:hAnsi="Times New Roman" w:cs="Times New Roman"/>
          <w:sz w:val="24"/>
          <w:szCs w:val="24"/>
          <w:lang w:eastAsia="ja-JP"/>
        </w:rPr>
        <w:t>подпише допълнително споразумение през 2022 г.с доц. К. Стоянов за 4000 лв.</w:t>
      </w:r>
    </w:p>
    <w:p w:rsidR="002429BC" w:rsidRPr="00E56BCD" w:rsidRDefault="002429BC" w:rsidP="00B43C3D">
      <w:pPr>
        <w:spacing w:after="0"/>
        <w:jc w:val="both"/>
        <w:rPr>
          <w:rFonts w:ascii="Times New Roman" w:eastAsia="Batang" w:hAnsi="Times New Roman" w:cs="Times New Roman"/>
          <w:sz w:val="24"/>
          <w:szCs w:val="24"/>
          <w:lang w:eastAsia="ja-JP"/>
        </w:rPr>
      </w:pPr>
      <w:r w:rsidRPr="00E56BCD">
        <w:rPr>
          <w:rFonts w:ascii="Times New Roman" w:eastAsia="Batang" w:hAnsi="Times New Roman" w:cs="Times New Roman"/>
          <w:sz w:val="24"/>
          <w:szCs w:val="24"/>
          <w:lang w:eastAsia="ja-JP"/>
        </w:rPr>
        <w:t xml:space="preserve">3. УС на ЦНИ да изчака </w:t>
      </w:r>
      <w:r w:rsidR="00B91A48" w:rsidRPr="00E56BCD">
        <w:rPr>
          <w:rFonts w:ascii="Times New Roman" w:eastAsia="Batang" w:hAnsi="Times New Roman" w:cs="Times New Roman"/>
          <w:sz w:val="24"/>
          <w:szCs w:val="24"/>
          <w:lang w:eastAsia="ja-JP"/>
        </w:rPr>
        <w:t xml:space="preserve">представянето на </w:t>
      </w:r>
      <w:r w:rsidRPr="00E56BCD">
        <w:rPr>
          <w:rFonts w:ascii="Times New Roman" w:eastAsia="Batang" w:hAnsi="Times New Roman" w:cs="Times New Roman"/>
          <w:sz w:val="24"/>
          <w:szCs w:val="24"/>
          <w:lang w:eastAsia="ja-JP"/>
        </w:rPr>
        <w:t xml:space="preserve">рецензията на окончателния </w:t>
      </w:r>
      <w:r w:rsidR="00B91A48" w:rsidRPr="00E56BCD">
        <w:rPr>
          <w:rFonts w:ascii="Times New Roman" w:eastAsia="Batang" w:hAnsi="Times New Roman" w:cs="Times New Roman"/>
          <w:sz w:val="24"/>
          <w:szCs w:val="24"/>
          <w:lang w:eastAsia="ja-JP"/>
        </w:rPr>
        <w:t xml:space="preserve">вариант на </w:t>
      </w:r>
      <w:r w:rsidRPr="00E56BCD">
        <w:rPr>
          <w:rFonts w:ascii="Times New Roman" w:eastAsia="Batang" w:hAnsi="Times New Roman" w:cs="Times New Roman"/>
          <w:sz w:val="24"/>
          <w:szCs w:val="24"/>
          <w:lang w:eastAsia="ja-JP"/>
        </w:rPr>
        <w:t xml:space="preserve">проект 12-19  и след това </w:t>
      </w:r>
      <w:r w:rsidR="00B91A48" w:rsidRPr="00E56BCD">
        <w:rPr>
          <w:rFonts w:ascii="Times New Roman" w:eastAsia="Batang" w:hAnsi="Times New Roman" w:cs="Times New Roman"/>
          <w:sz w:val="24"/>
          <w:szCs w:val="24"/>
          <w:lang w:eastAsia="ja-JP"/>
        </w:rPr>
        <w:t>да реши, дали ще одобри доклада на оперативния ръководител.</w:t>
      </w:r>
    </w:p>
    <w:p w:rsidR="005C5FFC" w:rsidRPr="00E56BCD" w:rsidRDefault="005C5FFC" w:rsidP="00B43C3D">
      <w:pPr>
        <w:spacing w:after="0"/>
        <w:jc w:val="both"/>
        <w:rPr>
          <w:rFonts w:ascii="Times New Roman" w:eastAsia="Batang" w:hAnsi="Times New Roman" w:cs="Times New Roman"/>
          <w:sz w:val="24"/>
          <w:szCs w:val="24"/>
          <w:lang w:eastAsia="ja-JP"/>
        </w:rPr>
      </w:pPr>
    </w:p>
    <w:p w:rsidR="005C5FFC" w:rsidRPr="00E56BCD" w:rsidRDefault="005C5FFC" w:rsidP="00B43C3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56BCD">
        <w:rPr>
          <w:rFonts w:ascii="Times New Roman" w:hAnsi="Times New Roman" w:cs="Times New Roman"/>
          <w:sz w:val="24"/>
          <w:szCs w:val="24"/>
        </w:rPr>
        <w:t>След приключване на дневния ред, заседанието бе закрито.</w:t>
      </w:r>
    </w:p>
    <w:p w:rsidR="005C5FFC" w:rsidRPr="00E56BCD" w:rsidRDefault="005C5FFC" w:rsidP="00B43C3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5C5FFC" w:rsidRPr="00E56BCD" w:rsidRDefault="005C5FFC" w:rsidP="005C5FFC">
      <w:pPr>
        <w:spacing w:after="0" w:line="240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  <w:r w:rsidRPr="00E56BCD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 xml:space="preserve">Председател на УС на </w:t>
      </w:r>
      <w:r w:rsidR="00B75B75" w:rsidRPr="00B75B75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>ЦНИТТЗИС</w:t>
      </w:r>
      <w:r w:rsidRPr="00E56BCD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>:</w:t>
      </w:r>
      <w:r w:rsidRPr="00E56BCD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ab/>
      </w:r>
    </w:p>
    <w:p w:rsidR="00B43C3D" w:rsidRPr="00E56BCD" w:rsidRDefault="00B43C3D" w:rsidP="005C5FFC">
      <w:pPr>
        <w:spacing w:after="0" w:line="240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</w:p>
    <w:p w:rsidR="005C5FFC" w:rsidRPr="00E56BCD" w:rsidRDefault="005C5FFC" w:rsidP="005C5FFC">
      <w:pPr>
        <w:spacing w:after="0" w:line="240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  <w:r w:rsidRPr="00E56BCD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 xml:space="preserve">/проф. д-р В. Попов/               </w:t>
      </w:r>
    </w:p>
    <w:p w:rsidR="00B43C3D" w:rsidRPr="00E56BCD" w:rsidRDefault="00B43C3D" w:rsidP="005C5FFC">
      <w:pPr>
        <w:spacing w:after="0" w:line="240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</w:p>
    <w:p w:rsidR="00B43C3D" w:rsidRPr="00E56BCD" w:rsidRDefault="00B43C3D" w:rsidP="005C5FFC">
      <w:pPr>
        <w:spacing w:after="0" w:line="240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</w:p>
    <w:p w:rsidR="005C5FFC" w:rsidRPr="00E56BCD" w:rsidRDefault="005C5FFC" w:rsidP="005C5FFC">
      <w:pPr>
        <w:spacing w:after="0" w:line="240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  <w:r w:rsidRPr="00E56BCD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>Организационен секретар:</w:t>
      </w:r>
    </w:p>
    <w:p w:rsidR="00B43C3D" w:rsidRPr="00E56BCD" w:rsidRDefault="00B43C3D" w:rsidP="005C5FFC">
      <w:pPr>
        <w:spacing w:after="0" w:line="240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</w:p>
    <w:p w:rsidR="00CC38FD" w:rsidRPr="00E56BCD" w:rsidRDefault="005C5FFC" w:rsidP="005C5FFC">
      <w:pPr>
        <w:spacing w:after="0" w:line="240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  <w:r w:rsidRPr="00E56BCD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 xml:space="preserve">/проф. д-р А.Василев/   </w:t>
      </w:r>
    </w:p>
    <w:sectPr w:rsidR="00CC38FD" w:rsidRPr="00E56BCD" w:rsidSect="00652B9B">
      <w:footerReference w:type="default" r:id="rId9"/>
      <w:pgSz w:w="11906" w:h="16838"/>
      <w:pgMar w:top="1191" w:right="1247" w:bottom="1134" w:left="136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36A8F" w:rsidRDefault="00B36A8F" w:rsidP="00D10A35">
      <w:pPr>
        <w:spacing w:after="0" w:line="240" w:lineRule="auto"/>
      </w:pPr>
      <w:r>
        <w:separator/>
      </w:r>
    </w:p>
  </w:endnote>
  <w:endnote w:type="continuationSeparator" w:id="0">
    <w:p w:rsidR="00B36A8F" w:rsidRDefault="00B36A8F" w:rsidP="00D10A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99592359"/>
      <w:docPartObj>
        <w:docPartGallery w:val="Page Numbers (Bottom of Page)"/>
        <w:docPartUnique/>
      </w:docPartObj>
    </w:sdtPr>
    <w:sdtEndPr/>
    <w:sdtContent>
      <w:p w:rsidR="002E6B5F" w:rsidRDefault="002E6B5F">
        <w:pPr>
          <w:pStyle w:val="a7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A461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2E6B5F" w:rsidRDefault="002E6B5F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36A8F" w:rsidRDefault="00B36A8F" w:rsidP="00D10A35">
      <w:pPr>
        <w:spacing w:after="0" w:line="240" w:lineRule="auto"/>
      </w:pPr>
      <w:r>
        <w:separator/>
      </w:r>
    </w:p>
  </w:footnote>
  <w:footnote w:type="continuationSeparator" w:id="0">
    <w:p w:rsidR="00B36A8F" w:rsidRDefault="00B36A8F" w:rsidP="00D10A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5B7285"/>
    <w:multiLevelType w:val="hybridMultilevel"/>
    <w:tmpl w:val="5720C3E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BB5287"/>
    <w:multiLevelType w:val="hybridMultilevel"/>
    <w:tmpl w:val="7D46811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8F0D2B"/>
    <w:multiLevelType w:val="hybridMultilevel"/>
    <w:tmpl w:val="E2ECF468"/>
    <w:lvl w:ilvl="0" w:tplc="9A1464A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4A50C9"/>
    <w:multiLevelType w:val="multilevel"/>
    <w:tmpl w:val="ECC61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F9C54FE"/>
    <w:multiLevelType w:val="hybridMultilevel"/>
    <w:tmpl w:val="D85E17FE"/>
    <w:lvl w:ilvl="0" w:tplc="AFD4E294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E63DE3"/>
    <w:multiLevelType w:val="multilevel"/>
    <w:tmpl w:val="A698AE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6"/>
        <w:szCs w:val="2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3CA0FE0"/>
    <w:multiLevelType w:val="hybridMultilevel"/>
    <w:tmpl w:val="72DE3BFC"/>
    <w:lvl w:ilvl="0" w:tplc="AEF474FE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spacing w:val="-1"/>
        <w:w w:val="100"/>
        <w:sz w:val="26"/>
        <w:szCs w:val="26"/>
        <w:lang w:val="bg-BG" w:eastAsia="en-US" w:bidi="ar-S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93E3AD5"/>
    <w:multiLevelType w:val="hybridMultilevel"/>
    <w:tmpl w:val="81006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D907F40"/>
    <w:multiLevelType w:val="multilevel"/>
    <w:tmpl w:val="3FA62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F3E6845"/>
    <w:multiLevelType w:val="hybridMultilevel"/>
    <w:tmpl w:val="E4DA437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6CA0115"/>
    <w:multiLevelType w:val="multilevel"/>
    <w:tmpl w:val="635C4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473F05A6"/>
    <w:multiLevelType w:val="hybridMultilevel"/>
    <w:tmpl w:val="E4DA437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6312132"/>
    <w:multiLevelType w:val="hybridMultilevel"/>
    <w:tmpl w:val="38E284FC"/>
    <w:lvl w:ilvl="0" w:tplc="0402000F">
      <w:start w:val="1"/>
      <w:numFmt w:val="decimal"/>
      <w:lvlText w:val="%1."/>
      <w:lvlJc w:val="left"/>
      <w:pPr>
        <w:ind w:left="816" w:hanging="390"/>
      </w:pPr>
    </w:lvl>
    <w:lvl w:ilvl="1" w:tplc="04090019">
      <w:start w:val="1"/>
      <w:numFmt w:val="lowerLetter"/>
      <w:lvlText w:val="%2."/>
      <w:lvlJc w:val="left"/>
      <w:pPr>
        <w:ind w:left="1506" w:hanging="360"/>
      </w:pPr>
    </w:lvl>
    <w:lvl w:ilvl="2" w:tplc="0409001B">
      <w:start w:val="1"/>
      <w:numFmt w:val="lowerRoman"/>
      <w:lvlText w:val="%3."/>
      <w:lvlJc w:val="right"/>
      <w:pPr>
        <w:ind w:left="2226" w:hanging="180"/>
      </w:pPr>
    </w:lvl>
    <w:lvl w:ilvl="3" w:tplc="0409000F">
      <w:start w:val="1"/>
      <w:numFmt w:val="decimal"/>
      <w:lvlText w:val="%4."/>
      <w:lvlJc w:val="left"/>
      <w:pPr>
        <w:ind w:left="2946" w:hanging="360"/>
      </w:pPr>
    </w:lvl>
    <w:lvl w:ilvl="4" w:tplc="04090019">
      <w:start w:val="1"/>
      <w:numFmt w:val="lowerLetter"/>
      <w:lvlText w:val="%5."/>
      <w:lvlJc w:val="left"/>
      <w:pPr>
        <w:ind w:left="3666" w:hanging="360"/>
      </w:pPr>
    </w:lvl>
    <w:lvl w:ilvl="5" w:tplc="0409001B">
      <w:start w:val="1"/>
      <w:numFmt w:val="lowerRoman"/>
      <w:lvlText w:val="%6."/>
      <w:lvlJc w:val="right"/>
      <w:pPr>
        <w:ind w:left="4386" w:hanging="180"/>
      </w:pPr>
    </w:lvl>
    <w:lvl w:ilvl="6" w:tplc="0409000F">
      <w:start w:val="1"/>
      <w:numFmt w:val="decimal"/>
      <w:lvlText w:val="%7."/>
      <w:lvlJc w:val="left"/>
      <w:pPr>
        <w:ind w:left="5106" w:hanging="360"/>
      </w:pPr>
    </w:lvl>
    <w:lvl w:ilvl="7" w:tplc="04090019">
      <w:start w:val="1"/>
      <w:numFmt w:val="lowerLetter"/>
      <w:lvlText w:val="%8."/>
      <w:lvlJc w:val="left"/>
      <w:pPr>
        <w:ind w:left="5826" w:hanging="360"/>
      </w:pPr>
    </w:lvl>
    <w:lvl w:ilvl="8" w:tplc="0409001B">
      <w:start w:val="1"/>
      <w:numFmt w:val="lowerRoman"/>
      <w:lvlText w:val="%9."/>
      <w:lvlJc w:val="right"/>
      <w:pPr>
        <w:ind w:left="6546" w:hanging="180"/>
      </w:pPr>
    </w:lvl>
  </w:abstractNum>
  <w:abstractNum w:abstractNumId="13">
    <w:nsid w:val="68C75AE5"/>
    <w:multiLevelType w:val="hybridMultilevel"/>
    <w:tmpl w:val="E51037AE"/>
    <w:lvl w:ilvl="0" w:tplc="7414A31C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AEB7FD3"/>
    <w:multiLevelType w:val="hybridMultilevel"/>
    <w:tmpl w:val="1FDA6938"/>
    <w:lvl w:ilvl="0" w:tplc="040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FB25B70"/>
    <w:multiLevelType w:val="hybridMultilevel"/>
    <w:tmpl w:val="F6A23C4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5"/>
  </w:num>
  <w:num w:numId="3">
    <w:abstractNumId w:val="8"/>
  </w:num>
  <w:num w:numId="4">
    <w:abstractNumId w:val="7"/>
  </w:num>
  <w:num w:numId="5">
    <w:abstractNumId w:val="3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0"/>
  </w:num>
  <w:num w:numId="8">
    <w:abstractNumId w:val="14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">
    <w:abstractNumId w:val="0"/>
  </w:num>
  <w:num w:numId="17">
    <w:abstractNumId w:val="1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NzE0MDE1MjA1MzBT0lEKTi0uzszPAykwrAUAUYu1DCwAAAA="/>
  </w:docVars>
  <w:rsids>
    <w:rsidRoot w:val="00C7132D"/>
    <w:rsid w:val="0000112D"/>
    <w:rsid w:val="000026D9"/>
    <w:rsid w:val="00005FAC"/>
    <w:rsid w:val="0001415E"/>
    <w:rsid w:val="000318BD"/>
    <w:rsid w:val="0003496E"/>
    <w:rsid w:val="000369DA"/>
    <w:rsid w:val="00037291"/>
    <w:rsid w:val="00044C2B"/>
    <w:rsid w:val="00045DAA"/>
    <w:rsid w:val="00051800"/>
    <w:rsid w:val="00061B35"/>
    <w:rsid w:val="00065B6E"/>
    <w:rsid w:val="00070926"/>
    <w:rsid w:val="000777CE"/>
    <w:rsid w:val="000A1166"/>
    <w:rsid w:val="000A27EE"/>
    <w:rsid w:val="000B11FF"/>
    <w:rsid w:val="000B3710"/>
    <w:rsid w:val="000C5E6F"/>
    <w:rsid w:val="000D3E1F"/>
    <w:rsid w:val="000D49EC"/>
    <w:rsid w:val="000E0223"/>
    <w:rsid w:val="000E2F0B"/>
    <w:rsid w:val="000E340A"/>
    <w:rsid w:val="000F3902"/>
    <w:rsid w:val="0010097C"/>
    <w:rsid w:val="001105F8"/>
    <w:rsid w:val="00111DCC"/>
    <w:rsid w:val="00122924"/>
    <w:rsid w:val="00123CBB"/>
    <w:rsid w:val="00126AC6"/>
    <w:rsid w:val="00131894"/>
    <w:rsid w:val="00141019"/>
    <w:rsid w:val="0014614E"/>
    <w:rsid w:val="00150E8C"/>
    <w:rsid w:val="0016121F"/>
    <w:rsid w:val="00164BBE"/>
    <w:rsid w:val="00174A92"/>
    <w:rsid w:val="001923B5"/>
    <w:rsid w:val="001935C5"/>
    <w:rsid w:val="001B2990"/>
    <w:rsid w:val="001C3E93"/>
    <w:rsid w:val="001D163A"/>
    <w:rsid w:val="001E2842"/>
    <w:rsid w:val="001E4EB3"/>
    <w:rsid w:val="001E6383"/>
    <w:rsid w:val="001F1D7F"/>
    <w:rsid w:val="001F2F4B"/>
    <w:rsid w:val="001F505D"/>
    <w:rsid w:val="002030BA"/>
    <w:rsid w:val="00224603"/>
    <w:rsid w:val="002429BC"/>
    <w:rsid w:val="00242BE0"/>
    <w:rsid w:val="00245AD2"/>
    <w:rsid w:val="00266425"/>
    <w:rsid w:val="00296428"/>
    <w:rsid w:val="002A1863"/>
    <w:rsid w:val="002B5565"/>
    <w:rsid w:val="002C0FB1"/>
    <w:rsid w:val="002C1D05"/>
    <w:rsid w:val="002C6A24"/>
    <w:rsid w:val="002C7BAA"/>
    <w:rsid w:val="002D52BA"/>
    <w:rsid w:val="002E3579"/>
    <w:rsid w:val="002E6B5F"/>
    <w:rsid w:val="002E6C42"/>
    <w:rsid w:val="002F0BE9"/>
    <w:rsid w:val="00313469"/>
    <w:rsid w:val="00317BFE"/>
    <w:rsid w:val="00325EBB"/>
    <w:rsid w:val="0033781C"/>
    <w:rsid w:val="00337B12"/>
    <w:rsid w:val="00350E27"/>
    <w:rsid w:val="00351213"/>
    <w:rsid w:val="0035360F"/>
    <w:rsid w:val="00363313"/>
    <w:rsid w:val="0036429F"/>
    <w:rsid w:val="003654E6"/>
    <w:rsid w:val="00372160"/>
    <w:rsid w:val="00380644"/>
    <w:rsid w:val="003905A5"/>
    <w:rsid w:val="0039074E"/>
    <w:rsid w:val="00394465"/>
    <w:rsid w:val="003A75CA"/>
    <w:rsid w:val="003B20BC"/>
    <w:rsid w:val="003B5FEC"/>
    <w:rsid w:val="003D79DF"/>
    <w:rsid w:val="003E7E5E"/>
    <w:rsid w:val="00403C20"/>
    <w:rsid w:val="004078D5"/>
    <w:rsid w:val="004111ED"/>
    <w:rsid w:val="00422BCC"/>
    <w:rsid w:val="00425C10"/>
    <w:rsid w:val="00430B3A"/>
    <w:rsid w:val="00432BA3"/>
    <w:rsid w:val="00440B80"/>
    <w:rsid w:val="00461EBF"/>
    <w:rsid w:val="004737B7"/>
    <w:rsid w:val="00480D16"/>
    <w:rsid w:val="0048556B"/>
    <w:rsid w:val="004855EF"/>
    <w:rsid w:val="00495535"/>
    <w:rsid w:val="004A6058"/>
    <w:rsid w:val="004B55C3"/>
    <w:rsid w:val="004B7B4C"/>
    <w:rsid w:val="004C5447"/>
    <w:rsid w:val="004C5CF5"/>
    <w:rsid w:val="004E48BE"/>
    <w:rsid w:val="004F45E6"/>
    <w:rsid w:val="004F6D73"/>
    <w:rsid w:val="0050184E"/>
    <w:rsid w:val="00504880"/>
    <w:rsid w:val="00510294"/>
    <w:rsid w:val="00512B1E"/>
    <w:rsid w:val="00515DF3"/>
    <w:rsid w:val="0052310E"/>
    <w:rsid w:val="00525719"/>
    <w:rsid w:val="00527CA8"/>
    <w:rsid w:val="00535304"/>
    <w:rsid w:val="005541A0"/>
    <w:rsid w:val="00556BB6"/>
    <w:rsid w:val="00557FDD"/>
    <w:rsid w:val="005611B2"/>
    <w:rsid w:val="00570524"/>
    <w:rsid w:val="005710E5"/>
    <w:rsid w:val="005728AA"/>
    <w:rsid w:val="005801BE"/>
    <w:rsid w:val="005907E8"/>
    <w:rsid w:val="00591994"/>
    <w:rsid w:val="005A4DB3"/>
    <w:rsid w:val="005B0310"/>
    <w:rsid w:val="005B55C2"/>
    <w:rsid w:val="005B5A2D"/>
    <w:rsid w:val="005C0727"/>
    <w:rsid w:val="005C37B8"/>
    <w:rsid w:val="005C5FFC"/>
    <w:rsid w:val="005C7065"/>
    <w:rsid w:val="005D6FFD"/>
    <w:rsid w:val="005E0470"/>
    <w:rsid w:val="005E4D3E"/>
    <w:rsid w:val="005E55DF"/>
    <w:rsid w:val="005E58D9"/>
    <w:rsid w:val="005F468D"/>
    <w:rsid w:val="00602799"/>
    <w:rsid w:val="00615D67"/>
    <w:rsid w:val="00624B83"/>
    <w:rsid w:val="00633A32"/>
    <w:rsid w:val="00635AF6"/>
    <w:rsid w:val="006368AC"/>
    <w:rsid w:val="006372DC"/>
    <w:rsid w:val="00652B9B"/>
    <w:rsid w:val="0065353F"/>
    <w:rsid w:val="006535DD"/>
    <w:rsid w:val="0065778A"/>
    <w:rsid w:val="00665DFD"/>
    <w:rsid w:val="00685654"/>
    <w:rsid w:val="006866EE"/>
    <w:rsid w:val="006867B5"/>
    <w:rsid w:val="006945E1"/>
    <w:rsid w:val="006A3B8B"/>
    <w:rsid w:val="006A4CB4"/>
    <w:rsid w:val="006A580D"/>
    <w:rsid w:val="006B688A"/>
    <w:rsid w:val="006C33BE"/>
    <w:rsid w:val="006C465A"/>
    <w:rsid w:val="006C5A2C"/>
    <w:rsid w:val="006C6D7E"/>
    <w:rsid w:val="006F1ABF"/>
    <w:rsid w:val="006F459D"/>
    <w:rsid w:val="007009A8"/>
    <w:rsid w:val="00700E71"/>
    <w:rsid w:val="00701728"/>
    <w:rsid w:val="00713DC1"/>
    <w:rsid w:val="00715DE2"/>
    <w:rsid w:val="007260F8"/>
    <w:rsid w:val="00726A5F"/>
    <w:rsid w:val="007346BA"/>
    <w:rsid w:val="00735599"/>
    <w:rsid w:val="00744E46"/>
    <w:rsid w:val="007472B7"/>
    <w:rsid w:val="00750BC0"/>
    <w:rsid w:val="007532C7"/>
    <w:rsid w:val="00767282"/>
    <w:rsid w:val="00770DA3"/>
    <w:rsid w:val="00770F41"/>
    <w:rsid w:val="00776D5A"/>
    <w:rsid w:val="00786DE5"/>
    <w:rsid w:val="00793602"/>
    <w:rsid w:val="00793D1A"/>
    <w:rsid w:val="00795218"/>
    <w:rsid w:val="007A169B"/>
    <w:rsid w:val="007A18A2"/>
    <w:rsid w:val="007A1F0A"/>
    <w:rsid w:val="007A43B8"/>
    <w:rsid w:val="007B4CA8"/>
    <w:rsid w:val="007B6558"/>
    <w:rsid w:val="007B78E7"/>
    <w:rsid w:val="007D5514"/>
    <w:rsid w:val="007F1DA3"/>
    <w:rsid w:val="007F3748"/>
    <w:rsid w:val="0080451F"/>
    <w:rsid w:val="00810E0C"/>
    <w:rsid w:val="00816775"/>
    <w:rsid w:val="00843723"/>
    <w:rsid w:val="00843AA0"/>
    <w:rsid w:val="00866C5C"/>
    <w:rsid w:val="00875547"/>
    <w:rsid w:val="00885248"/>
    <w:rsid w:val="008A6213"/>
    <w:rsid w:val="008A7236"/>
    <w:rsid w:val="008A7661"/>
    <w:rsid w:val="008B3C9B"/>
    <w:rsid w:val="008B4CD4"/>
    <w:rsid w:val="008B56DC"/>
    <w:rsid w:val="008B60BF"/>
    <w:rsid w:val="008C482A"/>
    <w:rsid w:val="008E593C"/>
    <w:rsid w:val="008F7B09"/>
    <w:rsid w:val="00902CE5"/>
    <w:rsid w:val="009207F0"/>
    <w:rsid w:val="009208B3"/>
    <w:rsid w:val="0092143D"/>
    <w:rsid w:val="00924E32"/>
    <w:rsid w:val="00927EFA"/>
    <w:rsid w:val="0093130A"/>
    <w:rsid w:val="00943C0A"/>
    <w:rsid w:val="0095134D"/>
    <w:rsid w:val="00956033"/>
    <w:rsid w:val="00957DA6"/>
    <w:rsid w:val="00970A9A"/>
    <w:rsid w:val="00982B0B"/>
    <w:rsid w:val="0098419B"/>
    <w:rsid w:val="0098741E"/>
    <w:rsid w:val="009947D6"/>
    <w:rsid w:val="009A0048"/>
    <w:rsid w:val="009A29B6"/>
    <w:rsid w:val="009A5AD2"/>
    <w:rsid w:val="009B2854"/>
    <w:rsid w:val="009B75A7"/>
    <w:rsid w:val="009C2163"/>
    <w:rsid w:val="009D6FFD"/>
    <w:rsid w:val="009E193E"/>
    <w:rsid w:val="009F1856"/>
    <w:rsid w:val="009F347A"/>
    <w:rsid w:val="009F7AC1"/>
    <w:rsid w:val="00A07FA8"/>
    <w:rsid w:val="00A27B1C"/>
    <w:rsid w:val="00A309F0"/>
    <w:rsid w:val="00A40DE3"/>
    <w:rsid w:val="00A42030"/>
    <w:rsid w:val="00A462B4"/>
    <w:rsid w:val="00A54052"/>
    <w:rsid w:val="00A55899"/>
    <w:rsid w:val="00A60EA5"/>
    <w:rsid w:val="00A70015"/>
    <w:rsid w:val="00A70D46"/>
    <w:rsid w:val="00A71C67"/>
    <w:rsid w:val="00A84A40"/>
    <w:rsid w:val="00A86563"/>
    <w:rsid w:val="00A96B52"/>
    <w:rsid w:val="00AA4610"/>
    <w:rsid w:val="00AB619F"/>
    <w:rsid w:val="00AB683D"/>
    <w:rsid w:val="00AC24C7"/>
    <w:rsid w:val="00AC3005"/>
    <w:rsid w:val="00AC7463"/>
    <w:rsid w:val="00AD185F"/>
    <w:rsid w:val="00AD34F5"/>
    <w:rsid w:val="00AE17F5"/>
    <w:rsid w:val="00AE5DDF"/>
    <w:rsid w:val="00B019CD"/>
    <w:rsid w:val="00B043D1"/>
    <w:rsid w:val="00B04A0B"/>
    <w:rsid w:val="00B1295A"/>
    <w:rsid w:val="00B210C3"/>
    <w:rsid w:val="00B23E81"/>
    <w:rsid w:val="00B323FF"/>
    <w:rsid w:val="00B36A8F"/>
    <w:rsid w:val="00B40FEF"/>
    <w:rsid w:val="00B41087"/>
    <w:rsid w:val="00B41C8A"/>
    <w:rsid w:val="00B43C3D"/>
    <w:rsid w:val="00B44284"/>
    <w:rsid w:val="00B5034D"/>
    <w:rsid w:val="00B5043A"/>
    <w:rsid w:val="00B50602"/>
    <w:rsid w:val="00B50F5D"/>
    <w:rsid w:val="00B542CD"/>
    <w:rsid w:val="00B62018"/>
    <w:rsid w:val="00B74C66"/>
    <w:rsid w:val="00B75B75"/>
    <w:rsid w:val="00B86681"/>
    <w:rsid w:val="00B91A48"/>
    <w:rsid w:val="00B93DE2"/>
    <w:rsid w:val="00BA5B44"/>
    <w:rsid w:val="00BB3F8C"/>
    <w:rsid w:val="00BB630A"/>
    <w:rsid w:val="00BC05A1"/>
    <w:rsid w:val="00BC5B4B"/>
    <w:rsid w:val="00BE7540"/>
    <w:rsid w:val="00BE780C"/>
    <w:rsid w:val="00BE78A2"/>
    <w:rsid w:val="00BF3A19"/>
    <w:rsid w:val="00BF5606"/>
    <w:rsid w:val="00BF7F40"/>
    <w:rsid w:val="00C00C5E"/>
    <w:rsid w:val="00C01580"/>
    <w:rsid w:val="00C12130"/>
    <w:rsid w:val="00C20BC2"/>
    <w:rsid w:val="00C26B4F"/>
    <w:rsid w:val="00C31AE3"/>
    <w:rsid w:val="00C42B22"/>
    <w:rsid w:val="00C44E9A"/>
    <w:rsid w:val="00C50DAB"/>
    <w:rsid w:val="00C51567"/>
    <w:rsid w:val="00C546CD"/>
    <w:rsid w:val="00C54A04"/>
    <w:rsid w:val="00C62CA7"/>
    <w:rsid w:val="00C7132D"/>
    <w:rsid w:val="00C74A4A"/>
    <w:rsid w:val="00C82931"/>
    <w:rsid w:val="00C82F66"/>
    <w:rsid w:val="00C831B1"/>
    <w:rsid w:val="00C83A06"/>
    <w:rsid w:val="00C8471C"/>
    <w:rsid w:val="00C949DE"/>
    <w:rsid w:val="00C971CF"/>
    <w:rsid w:val="00CA442B"/>
    <w:rsid w:val="00CA6632"/>
    <w:rsid w:val="00CA7238"/>
    <w:rsid w:val="00CB3294"/>
    <w:rsid w:val="00CB42A4"/>
    <w:rsid w:val="00CB4402"/>
    <w:rsid w:val="00CB44CB"/>
    <w:rsid w:val="00CC38FD"/>
    <w:rsid w:val="00CC3F0D"/>
    <w:rsid w:val="00CD1599"/>
    <w:rsid w:val="00CD4464"/>
    <w:rsid w:val="00CE22B5"/>
    <w:rsid w:val="00CE40AD"/>
    <w:rsid w:val="00CF006F"/>
    <w:rsid w:val="00CF0B90"/>
    <w:rsid w:val="00D10A35"/>
    <w:rsid w:val="00D11BFC"/>
    <w:rsid w:val="00D123F6"/>
    <w:rsid w:val="00D2066B"/>
    <w:rsid w:val="00D56AAF"/>
    <w:rsid w:val="00D62A3A"/>
    <w:rsid w:val="00D66DF9"/>
    <w:rsid w:val="00D73D1E"/>
    <w:rsid w:val="00D76B15"/>
    <w:rsid w:val="00D803A9"/>
    <w:rsid w:val="00D9024B"/>
    <w:rsid w:val="00D91C98"/>
    <w:rsid w:val="00D9219E"/>
    <w:rsid w:val="00D92783"/>
    <w:rsid w:val="00D964FC"/>
    <w:rsid w:val="00DB5DC8"/>
    <w:rsid w:val="00DC1683"/>
    <w:rsid w:val="00DC5A69"/>
    <w:rsid w:val="00DD2E89"/>
    <w:rsid w:val="00DD342C"/>
    <w:rsid w:val="00DE09E1"/>
    <w:rsid w:val="00DE4D72"/>
    <w:rsid w:val="00E025CF"/>
    <w:rsid w:val="00E17686"/>
    <w:rsid w:val="00E17BBF"/>
    <w:rsid w:val="00E24614"/>
    <w:rsid w:val="00E254D8"/>
    <w:rsid w:val="00E32B56"/>
    <w:rsid w:val="00E35F07"/>
    <w:rsid w:val="00E41FAB"/>
    <w:rsid w:val="00E477E1"/>
    <w:rsid w:val="00E50B22"/>
    <w:rsid w:val="00E56BCD"/>
    <w:rsid w:val="00E575EA"/>
    <w:rsid w:val="00E6344D"/>
    <w:rsid w:val="00E70B83"/>
    <w:rsid w:val="00E71BAD"/>
    <w:rsid w:val="00E727CD"/>
    <w:rsid w:val="00E74E49"/>
    <w:rsid w:val="00E86133"/>
    <w:rsid w:val="00E91DC8"/>
    <w:rsid w:val="00EA2CAE"/>
    <w:rsid w:val="00EB3C20"/>
    <w:rsid w:val="00EB7CD6"/>
    <w:rsid w:val="00EC3DF2"/>
    <w:rsid w:val="00ED4340"/>
    <w:rsid w:val="00EE2F6C"/>
    <w:rsid w:val="00F01A3A"/>
    <w:rsid w:val="00F0780F"/>
    <w:rsid w:val="00F07E04"/>
    <w:rsid w:val="00F17CC0"/>
    <w:rsid w:val="00F22D91"/>
    <w:rsid w:val="00F24B05"/>
    <w:rsid w:val="00F26FEA"/>
    <w:rsid w:val="00F324AB"/>
    <w:rsid w:val="00F338FB"/>
    <w:rsid w:val="00F352EE"/>
    <w:rsid w:val="00F41963"/>
    <w:rsid w:val="00F41FBC"/>
    <w:rsid w:val="00F45A64"/>
    <w:rsid w:val="00F63730"/>
    <w:rsid w:val="00F64D56"/>
    <w:rsid w:val="00F714F6"/>
    <w:rsid w:val="00F76EA6"/>
    <w:rsid w:val="00F80F21"/>
    <w:rsid w:val="00F8748D"/>
    <w:rsid w:val="00F910FD"/>
    <w:rsid w:val="00F95D6C"/>
    <w:rsid w:val="00F96A8A"/>
    <w:rsid w:val="00FA0984"/>
    <w:rsid w:val="00FA7699"/>
    <w:rsid w:val="00FB5CF8"/>
    <w:rsid w:val="00FB7A8E"/>
    <w:rsid w:val="00FD6071"/>
    <w:rsid w:val="00FD74A2"/>
    <w:rsid w:val="00FF6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0B8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A76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FA7699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semiHidden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Горен колонтитул Знак"/>
    <w:basedOn w:val="a0"/>
    <w:link w:val="a5"/>
    <w:uiPriority w:val="99"/>
    <w:semiHidden/>
    <w:rsid w:val="00D10A35"/>
  </w:style>
  <w:style w:type="paragraph" w:styleId="a7">
    <w:name w:val="footer"/>
    <w:basedOn w:val="a"/>
    <w:link w:val="a8"/>
    <w:uiPriority w:val="99"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Долен колонтитул Знак"/>
    <w:basedOn w:val="a0"/>
    <w:link w:val="a7"/>
    <w:uiPriority w:val="99"/>
    <w:rsid w:val="00D10A35"/>
  </w:style>
  <w:style w:type="character" w:customStyle="1" w:styleId="apple-converted-space">
    <w:name w:val="apple-converted-space"/>
    <w:basedOn w:val="a0"/>
    <w:rsid w:val="00F17CC0"/>
  </w:style>
  <w:style w:type="paragraph" w:styleId="a9">
    <w:name w:val="List Paragraph"/>
    <w:basedOn w:val="a"/>
    <w:uiPriority w:val="1"/>
    <w:qFormat/>
    <w:rsid w:val="004855EF"/>
    <w:pPr>
      <w:ind w:left="720"/>
      <w:contextualSpacing/>
    </w:pPr>
  </w:style>
  <w:style w:type="table" w:styleId="aa">
    <w:name w:val="Table Grid"/>
    <w:basedOn w:val="a1"/>
    <w:uiPriority w:val="59"/>
    <w:rsid w:val="004E4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D56AAF"/>
    <w:rPr>
      <w:color w:val="0000FF" w:themeColor="hyperlink"/>
      <w:u w:val="single"/>
    </w:rPr>
  </w:style>
  <w:style w:type="paragraph" w:customStyle="1" w:styleId="text-center">
    <w:name w:val="text-center"/>
    <w:basedOn w:val="a"/>
    <w:rsid w:val="00174A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ac">
    <w:name w:val="envelope address"/>
    <w:basedOn w:val="a"/>
    <w:uiPriority w:val="99"/>
    <w:unhideWhenUsed/>
    <w:rsid w:val="00701728"/>
    <w:pPr>
      <w:framePr w:w="7920" w:h="1980" w:hRule="exact" w:hSpace="141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">
    <w:name w:val="envelope return"/>
    <w:basedOn w:val="a"/>
    <w:uiPriority w:val="99"/>
    <w:unhideWhenUsed/>
    <w:rsid w:val="00701728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ae">
    <w:name w:val="No Spacing"/>
    <w:uiPriority w:val="1"/>
    <w:qFormat/>
    <w:rsid w:val="0093130A"/>
    <w:pPr>
      <w:spacing w:after="0" w:line="240" w:lineRule="auto"/>
    </w:pPr>
    <w:rPr>
      <w:rFonts w:ascii="Calibri" w:eastAsia="Calibri" w:hAnsi="Calibri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0B8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A76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FA7699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semiHidden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Горен колонтитул Знак"/>
    <w:basedOn w:val="a0"/>
    <w:link w:val="a5"/>
    <w:uiPriority w:val="99"/>
    <w:semiHidden/>
    <w:rsid w:val="00D10A35"/>
  </w:style>
  <w:style w:type="paragraph" w:styleId="a7">
    <w:name w:val="footer"/>
    <w:basedOn w:val="a"/>
    <w:link w:val="a8"/>
    <w:uiPriority w:val="99"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Долен колонтитул Знак"/>
    <w:basedOn w:val="a0"/>
    <w:link w:val="a7"/>
    <w:uiPriority w:val="99"/>
    <w:rsid w:val="00D10A35"/>
  </w:style>
  <w:style w:type="character" w:customStyle="1" w:styleId="apple-converted-space">
    <w:name w:val="apple-converted-space"/>
    <w:basedOn w:val="a0"/>
    <w:rsid w:val="00F17CC0"/>
  </w:style>
  <w:style w:type="paragraph" w:styleId="a9">
    <w:name w:val="List Paragraph"/>
    <w:basedOn w:val="a"/>
    <w:uiPriority w:val="1"/>
    <w:qFormat/>
    <w:rsid w:val="004855EF"/>
    <w:pPr>
      <w:ind w:left="720"/>
      <w:contextualSpacing/>
    </w:pPr>
  </w:style>
  <w:style w:type="table" w:styleId="aa">
    <w:name w:val="Table Grid"/>
    <w:basedOn w:val="a1"/>
    <w:uiPriority w:val="59"/>
    <w:rsid w:val="004E4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D56AAF"/>
    <w:rPr>
      <w:color w:val="0000FF" w:themeColor="hyperlink"/>
      <w:u w:val="single"/>
    </w:rPr>
  </w:style>
  <w:style w:type="paragraph" w:customStyle="1" w:styleId="text-center">
    <w:name w:val="text-center"/>
    <w:basedOn w:val="a"/>
    <w:rsid w:val="00174A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ac">
    <w:name w:val="envelope address"/>
    <w:basedOn w:val="a"/>
    <w:uiPriority w:val="99"/>
    <w:unhideWhenUsed/>
    <w:rsid w:val="00701728"/>
    <w:pPr>
      <w:framePr w:w="7920" w:h="1980" w:hRule="exact" w:hSpace="141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">
    <w:name w:val="envelope return"/>
    <w:basedOn w:val="a"/>
    <w:uiPriority w:val="99"/>
    <w:unhideWhenUsed/>
    <w:rsid w:val="00701728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ae">
    <w:name w:val="No Spacing"/>
    <w:uiPriority w:val="1"/>
    <w:qFormat/>
    <w:rsid w:val="0093130A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276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15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7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5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64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29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8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451972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863766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04078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39019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16487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О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474CAE-D91F-4332-9D65-16BC23654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30</Words>
  <Characters>2454</Characters>
  <Application>Microsoft Office Word</Application>
  <DocSecurity>0</DocSecurity>
  <Lines>20</Lines>
  <Paragraphs>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9</cp:revision>
  <cp:lastPrinted>2022-01-19T11:13:00Z</cp:lastPrinted>
  <dcterms:created xsi:type="dcterms:W3CDTF">2022-01-27T06:50:00Z</dcterms:created>
  <dcterms:modified xsi:type="dcterms:W3CDTF">2022-02-17T09:43:00Z</dcterms:modified>
</cp:coreProperties>
</file>